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5B2B5" w14:textId="38B2753D"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308D18E8"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166A255B" w:rsidR="004F71DD" w:rsidRPr="00E83F67" w:rsidRDefault="00E83F67" w:rsidP="00E83F67">
      <w:pPr>
        <w:tabs>
          <w:tab w:val="left" w:pos="4182"/>
        </w:tabs>
        <w:jc w:val="center"/>
        <w:rPr>
          <w:u w:val="single"/>
        </w:rPr>
      </w:pPr>
      <w:r w:rsidRPr="00E83F67">
        <w:rPr>
          <w:u w:val="single"/>
        </w:rPr>
        <w:t xml:space="preserve">These Bylaws to be effective </w:t>
      </w:r>
      <w:r w:rsidR="00C921B2">
        <w:rPr>
          <w:u w:val="single"/>
        </w:rPr>
        <w:t>0</w:t>
      </w:r>
      <w:r w:rsidR="00620082">
        <w:rPr>
          <w:u w:val="single"/>
        </w:rPr>
        <w:t>4</w:t>
      </w:r>
      <w:r w:rsidRPr="00E83F67">
        <w:rPr>
          <w:u w:val="single"/>
        </w:rPr>
        <w:t>/</w:t>
      </w:r>
      <w:r w:rsidR="007B2B01">
        <w:rPr>
          <w:u w:val="single"/>
        </w:rPr>
        <w:t>2</w:t>
      </w:r>
      <w:r w:rsidR="00620082">
        <w:rPr>
          <w:u w:val="single"/>
        </w:rPr>
        <w:t>9</w:t>
      </w:r>
      <w:r w:rsidRPr="00E83F67">
        <w:rPr>
          <w:u w:val="single"/>
        </w:rPr>
        <w:t>/202</w:t>
      </w:r>
      <w:r w:rsidR="00620082">
        <w:rPr>
          <w:u w:val="single"/>
        </w:rPr>
        <w:t>3</w:t>
      </w:r>
      <w:r w:rsidRPr="00E83F67">
        <w:rPr>
          <w:u w:val="single"/>
        </w:rPr>
        <w:t>.</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9"/>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fldChar w:fldCharType="begin"/>
      </w:r>
      <w:r>
        <w:instrText xml:space="preserve"> TOC \o "1-1" \h \z \t "Heading 2,2,Heading 3,3,Article Heading,1" </w:instrText>
      </w:r>
      <w:r>
        <w:fldChar w:fldCharType="separate"/>
      </w:r>
    </w:p>
    <w:p w14:paraId="5CA45B7B" w14:textId="747C896E" w:rsidR="00605535" w:rsidRDefault="006A6BC7">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85661DD" w14:textId="5C948A29" w:rsidR="00605535" w:rsidRDefault="006A6BC7">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4F52F82" w14:textId="15426715" w:rsidR="00605535" w:rsidRDefault="006A6BC7">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D2C4800" w14:textId="5A113329" w:rsidR="00605535" w:rsidRDefault="006A6BC7">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46D2DD33" w14:textId="3C21957E" w:rsidR="00605535" w:rsidRDefault="006A6BC7">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27CC605" w14:textId="56CC7037" w:rsidR="00605535" w:rsidRDefault="006A6BC7">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7C57526" w14:textId="3B9E307E" w:rsidR="00605535" w:rsidRDefault="006A6BC7">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5D2C09A5" w14:textId="12508BE3" w:rsidR="00605535" w:rsidRDefault="006A6BC7">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7D7AECC8" w14:textId="75B9DE08" w:rsidR="00605535" w:rsidRDefault="006A6BC7">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6FDABFCC" w14:textId="545BDC06" w:rsidR="00605535" w:rsidRDefault="006A6BC7">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35FCDACA" w14:textId="29A81E0B" w:rsidR="00605535" w:rsidRDefault="006A6BC7">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40623D97" w14:textId="49EF65BE" w:rsidR="00605535" w:rsidRDefault="006A6BC7">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3E1AB44" w14:textId="43176D9C" w:rsidR="00605535" w:rsidRDefault="006A6BC7">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53740846" w14:textId="23616D0C" w:rsidR="00605535" w:rsidRDefault="006A6BC7">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256E4497" w14:textId="21397946" w:rsidR="00605535" w:rsidRDefault="006A6BC7">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C3231F">
          <w:rPr>
            <w:noProof/>
            <w:webHidden/>
          </w:rPr>
          <w:t>5</w:t>
        </w:r>
        <w:r w:rsidR="00605535">
          <w:rPr>
            <w:noProof/>
            <w:webHidden/>
          </w:rPr>
          <w:fldChar w:fldCharType="end"/>
        </w:r>
      </w:hyperlink>
    </w:p>
    <w:p w14:paraId="124A228F" w14:textId="32D45D0D" w:rsidR="00605535" w:rsidRDefault="006A6BC7">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411C8949" w14:textId="373EBAD4" w:rsidR="00605535" w:rsidRDefault="006A6BC7">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7ECB9E57" w14:textId="0EC81A7A" w:rsidR="00605535" w:rsidRDefault="006A6BC7">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6486743A" w14:textId="4B087C43" w:rsidR="00605535" w:rsidRDefault="006A6BC7">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1525C265" w14:textId="0CA80166" w:rsidR="00605535" w:rsidRDefault="006A6BC7">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649F50B1" w14:textId="54E0767D" w:rsidR="00605535" w:rsidRDefault="006A6BC7">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4EE77263" w14:textId="0D35D6D6" w:rsidR="00605535" w:rsidRDefault="006A6BC7">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201C22DF" w14:textId="68B4432F" w:rsidR="00605535" w:rsidRDefault="006A6BC7">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C3231F">
          <w:rPr>
            <w:noProof/>
            <w:webHidden/>
          </w:rPr>
          <w:t>6</w:t>
        </w:r>
        <w:r w:rsidR="00605535">
          <w:rPr>
            <w:noProof/>
            <w:webHidden/>
          </w:rPr>
          <w:fldChar w:fldCharType="end"/>
        </w:r>
      </w:hyperlink>
    </w:p>
    <w:p w14:paraId="727295DB" w14:textId="31FE5B1B" w:rsidR="00605535" w:rsidRDefault="006A6BC7">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30EBF263" w14:textId="5F316CBC" w:rsidR="00605535" w:rsidRDefault="006A6BC7">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66BE954E" w14:textId="638B8F27" w:rsidR="00605535" w:rsidRDefault="006A6BC7">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3872CD45" w14:textId="1DF35B27" w:rsidR="00605535" w:rsidRDefault="006A6BC7">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2739942E" w14:textId="482F564C" w:rsidR="00605535" w:rsidRDefault="006A6BC7">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66F66075" w14:textId="578B6676" w:rsidR="00605535" w:rsidRDefault="006A6BC7">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14DF47BE" w14:textId="425DBF51" w:rsidR="00605535" w:rsidRDefault="006A6BC7">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54CFF254" w14:textId="7B7F2090" w:rsidR="00605535" w:rsidRDefault="006A6BC7">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C3231F">
          <w:rPr>
            <w:noProof/>
            <w:webHidden/>
          </w:rPr>
          <w:t>7</w:t>
        </w:r>
        <w:r w:rsidR="00605535">
          <w:rPr>
            <w:noProof/>
            <w:webHidden/>
          </w:rPr>
          <w:fldChar w:fldCharType="end"/>
        </w:r>
      </w:hyperlink>
    </w:p>
    <w:p w14:paraId="48906418" w14:textId="47219FD8" w:rsidR="00605535" w:rsidRDefault="006A6BC7">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665CD5EB" w14:textId="7AEA1689" w:rsidR="00605535" w:rsidRDefault="006A6BC7">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1287731D" w14:textId="2DC13B39" w:rsidR="00605535" w:rsidRDefault="006A6BC7">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7157D1BC" w14:textId="380B6A49" w:rsidR="00605535" w:rsidRDefault="006A6BC7">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51160DF6" w14:textId="7D5269D8" w:rsidR="00605535" w:rsidRDefault="006A6BC7">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C3231F">
          <w:rPr>
            <w:noProof/>
            <w:webHidden/>
          </w:rPr>
          <w:t>8</w:t>
        </w:r>
        <w:r w:rsidR="00605535">
          <w:rPr>
            <w:noProof/>
            <w:webHidden/>
          </w:rPr>
          <w:fldChar w:fldCharType="end"/>
        </w:r>
      </w:hyperlink>
    </w:p>
    <w:p w14:paraId="56226929" w14:textId="484E2BFF" w:rsidR="00605535" w:rsidRDefault="006A6BC7">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01293F16" w14:textId="20D750BF" w:rsidR="00605535" w:rsidRDefault="006A6BC7">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2665E5C4" w14:textId="0B15C2FA" w:rsidR="00605535" w:rsidRDefault="006A6BC7">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C3231F">
          <w:rPr>
            <w:noProof/>
            <w:webHidden/>
          </w:rPr>
          <w:t>9</w:t>
        </w:r>
        <w:r w:rsidR="00605535">
          <w:rPr>
            <w:noProof/>
            <w:webHidden/>
          </w:rPr>
          <w:fldChar w:fldCharType="end"/>
        </w:r>
      </w:hyperlink>
    </w:p>
    <w:p w14:paraId="2E2C6194" w14:textId="71F0BCDD" w:rsidR="00605535" w:rsidRDefault="006A6BC7">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77A833C8" w14:textId="4646E4A0" w:rsidR="00605535" w:rsidRDefault="006A6BC7">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AD76D05" w14:textId="0EE46047" w:rsidR="00605535" w:rsidRDefault="006A6BC7">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57DFD29" w14:textId="54FBCBA0" w:rsidR="00605535" w:rsidRDefault="006A6BC7">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D65C50B" w14:textId="05921B95" w:rsidR="00605535" w:rsidRDefault="006A6BC7">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544504D8" w14:textId="0DE3DA98" w:rsidR="00605535" w:rsidRDefault="006A6BC7">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76D7C81A" w14:textId="022CCCC3" w:rsidR="00605535" w:rsidRDefault="006A6BC7">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F249464" w14:textId="2C7A703E" w:rsidR="00605535" w:rsidRDefault="006A6BC7">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495D9F69" w14:textId="195B6B7F" w:rsidR="00605535" w:rsidRDefault="006A6BC7">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27B96C3E" w14:textId="6BAB573C" w:rsidR="00605535" w:rsidRDefault="006A6BC7">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F7A4BFC" w14:textId="23199972" w:rsidR="00605535" w:rsidRDefault="006A6BC7">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61C1C4A2" w14:textId="7E59D301" w:rsidR="00605535" w:rsidRDefault="006A6BC7">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61A15CA2" w14:textId="52B5FE0C" w:rsidR="00605535" w:rsidRDefault="006A6BC7">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C3231F">
          <w:rPr>
            <w:noProof/>
            <w:webHidden/>
          </w:rPr>
          <w:t>10</w:t>
        </w:r>
        <w:r w:rsidR="00605535">
          <w:rPr>
            <w:noProof/>
            <w:webHidden/>
          </w:rPr>
          <w:fldChar w:fldCharType="end"/>
        </w:r>
      </w:hyperlink>
    </w:p>
    <w:p w14:paraId="066B8E45" w14:textId="6E5DB0B4" w:rsidR="00605535" w:rsidRDefault="006A6BC7">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673D9141" w14:textId="0552D51E" w:rsidR="00605535" w:rsidRDefault="006A6BC7">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3FFA608D" w14:textId="3D3EC4FD" w:rsidR="00605535" w:rsidRDefault="006A6BC7">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0356D752" w14:textId="2D8E3DAD" w:rsidR="00605535" w:rsidRDefault="006A6BC7">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358F0CF4" w14:textId="0083D0B7" w:rsidR="00605535" w:rsidRDefault="006A6BC7">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C3231F">
          <w:rPr>
            <w:noProof/>
            <w:webHidden/>
          </w:rPr>
          <w:t>11</w:t>
        </w:r>
        <w:r w:rsidR="00605535">
          <w:rPr>
            <w:noProof/>
            <w:webHidden/>
          </w:rPr>
          <w:fldChar w:fldCharType="end"/>
        </w:r>
      </w:hyperlink>
    </w:p>
    <w:p w14:paraId="4BF0ADE7" w14:textId="533C94E5" w:rsidR="00605535" w:rsidRDefault="006A6BC7">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6B4C58C6" w14:textId="7CBFC80E" w:rsidR="00605535" w:rsidRDefault="006A6BC7">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6AF6864F" w14:textId="6F15BF29" w:rsidR="00605535" w:rsidRDefault="006A6BC7">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0E8B7193" w14:textId="0E70E614" w:rsidR="00605535" w:rsidRDefault="006A6BC7">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1690C509" w14:textId="0F092735" w:rsidR="00605535" w:rsidRDefault="006A6BC7">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4AE39953" w14:textId="2B7C64CA" w:rsidR="00605535" w:rsidRDefault="006A6BC7">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C3231F">
          <w:rPr>
            <w:noProof/>
            <w:webHidden/>
          </w:rPr>
          <w:t>12</w:t>
        </w:r>
        <w:r w:rsidR="00605535">
          <w:rPr>
            <w:noProof/>
            <w:webHidden/>
          </w:rPr>
          <w:fldChar w:fldCharType="end"/>
        </w:r>
      </w:hyperlink>
    </w:p>
    <w:p w14:paraId="187DE1B1" w14:textId="71FE5B3F" w:rsidR="00605535" w:rsidRDefault="006A6BC7">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3048034A" w14:textId="7266AC31" w:rsidR="00605535" w:rsidRDefault="006A6BC7">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55B30C5E" w14:textId="670EFF15" w:rsidR="00605535" w:rsidRDefault="006A6BC7">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50EE4DDC" w14:textId="0E6440AC" w:rsidR="00605535" w:rsidRDefault="006A6BC7">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612DD759" w14:textId="41062249" w:rsidR="00605535" w:rsidRDefault="006A6BC7">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36AB56C9" w14:textId="6D5DD253" w:rsidR="00605535" w:rsidRDefault="006A6BC7">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C3231F">
          <w:rPr>
            <w:noProof/>
            <w:webHidden/>
          </w:rPr>
          <w:t>13</w:t>
        </w:r>
        <w:r w:rsidR="00605535">
          <w:rPr>
            <w:noProof/>
            <w:webHidden/>
          </w:rPr>
          <w:fldChar w:fldCharType="end"/>
        </w:r>
      </w:hyperlink>
    </w:p>
    <w:p w14:paraId="662D349C" w14:textId="08CBFC55" w:rsidR="00605535" w:rsidRDefault="006A6BC7">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6F482B79" w14:textId="3EC2A584" w:rsidR="00605535" w:rsidRDefault="006A6BC7">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3EB8A2E4" w14:textId="6359A9E0" w:rsidR="00605535" w:rsidRDefault="006A6BC7">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C4DC7E3" w14:textId="2929BDB7" w:rsidR="00605535" w:rsidRDefault="006A6BC7">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5EFA3F1B" w14:textId="14D80EB9" w:rsidR="00605535" w:rsidRDefault="006A6BC7">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153E160" w14:textId="4AF403F4" w:rsidR="00605535" w:rsidRDefault="006A6BC7">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C3231F">
          <w:rPr>
            <w:noProof/>
            <w:webHidden/>
          </w:rPr>
          <w:t>18</w:t>
        </w:r>
        <w:r w:rsidR="00605535">
          <w:rPr>
            <w:noProof/>
            <w:webHidden/>
          </w:rPr>
          <w:fldChar w:fldCharType="end"/>
        </w:r>
      </w:hyperlink>
    </w:p>
    <w:p w14:paraId="49F9EF4C" w14:textId="0E1DA30D" w:rsidR="00605535" w:rsidRDefault="006A6BC7">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145E2522" w14:textId="2E031215" w:rsidR="00605535" w:rsidRDefault="006A6BC7">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7AC339C1" w14:textId="2098A7FF" w:rsidR="00605535" w:rsidRDefault="006A6BC7">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E8B87FE" w14:textId="6FA608E0" w:rsidR="00605535" w:rsidRDefault="006A6BC7">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39ECDDE3" w14:textId="1A2870E5" w:rsidR="00605535" w:rsidRDefault="006A6BC7">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4F09134C" w14:textId="6B316B0E" w:rsidR="00605535" w:rsidRDefault="006A6BC7">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A362F8A" w14:textId="28805BC5" w:rsidR="00605535" w:rsidRDefault="006A6BC7">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7BCA8E4E" w14:textId="38A57C8C" w:rsidR="00605535" w:rsidRDefault="006A6BC7">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24C249FD" w14:textId="27BFD50D" w:rsidR="00605535" w:rsidRDefault="006A6BC7">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C3231F">
          <w:rPr>
            <w:noProof/>
            <w:webHidden/>
          </w:rPr>
          <w:t>19</w:t>
        </w:r>
        <w:r w:rsidR="00605535">
          <w:rPr>
            <w:noProof/>
            <w:webHidden/>
          </w:rPr>
          <w:fldChar w:fldCharType="end"/>
        </w:r>
      </w:hyperlink>
    </w:p>
    <w:p w14:paraId="4C9D27EE" w14:textId="629B5FA1" w:rsidR="00605535" w:rsidRDefault="006A6BC7">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4411B811" w14:textId="79CA0E65" w:rsidR="00605535" w:rsidRDefault="006A6BC7">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76CF3F83" w14:textId="5FF874BB" w:rsidR="00605535" w:rsidRDefault="006A6BC7">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07C46E8B" w14:textId="5DE8B3B2" w:rsidR="00605535" w:rsidRDefault="006A6BC7">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15D177FB" w14:textId="6C972FE2" w:rsidR="00605535" w:rsidRDefault="006A6BC7">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1FF4957A" w14:textId="616BAFCD" w:rsidR="00605535" w:rsidRDefault="006A6BC7">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05173321" w14:textId="057704C4" w:rsidR="00605535" w:rsidRDefault="006A6BC7">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6611293D" w14:textId="5C8D125D" w:rsidR="00605535" w:rsidRDefault="006A6BC7">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B680877" w14:textId="2FF90DD0" w:rsidR="00605535" w:rsidRDefault="006A6BC7">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21198803" w14:textId="3AC377B8" w:rsidR="00605535" w:rsidRDefault="006A6BC7">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6B839934" w14:textId="309FAAD6" w:rsidR="00605535" w:rsidRDefault="006A6BC7">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2994FFC" w14:textId="08DEC2AF" w:rsidR="00605535" w:rsidRDefault="006A6BC7">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3E9E4632" w14:textId="6AB7A16D" w:rsidR="00605535" w:rsidRDefault="006A6BC7">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58F7C939" w14:textId="46F53CC1" w:rsidR="00605535" w:rsidRDefault="006A6BC7">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C3231F">
          <w:rPr>
            <w:noProof/>
            <w:webHidden/>
          </w:rPr>
          <w:t>20</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0" w:name="_Toc20765706"/>
      <w:bookmarkStart w:id="1" w:name="_Toc22721195"/>
      <w:r w:rsidR="005E353D" w:rsidRPr="005E353D">
        <w:rPr>
          <w:sz w:val="32"/>
          <w:szCs w:val="32"/>
        </w:rPr>
        <w:t>Bylaws of Wisconsin Swimming, Inc.</w:t>
      </w:r>
      <w:bookmarkEnd w:id="0"/>
      <w:bookmarkEnd w:id="1"/>
    </w:p>
    <w:p w14:paraId="62E0A79F" w14:textId="54C95E35" w:rsidR="005E353D" w:rsidRDefault="005E353D" w:rsidP="005E353D">
      <w:pPr>
        <w:pStyle w:val="Heading1"/>
      </w:pPr>
      <w:bookmarkStart w:id="2" w:name="_Toc20765707"/>
      <w:bookmarkStart w:id="3" w:name="_Toc22721196"/>
      <w:r w:rsidRPr="005E353D">
        <w:t>To the extent these required bylaws conflict with applicable law, applicable law prevails</w:t>
      </w:r>
      <w:r>
        <w:t>.</w:t>
      </w:r>
      <w:bookmarkEnd w:id="2"/>
      <w:bookmarkEnd w:id="3"/>
    </w:p>
    <w:p w14:paraId="2602B2AA" w14:textId="5F8B797E" w:rsidR="006F3602" w:rsidRPr="00305CA8" w:rsidRDefault="006F3602" w:rsidP="005E353D">
      <w:pPr>
        <w:pStyle w:val="Heading1"/>
      </w:pPr>
      <w:bookmarkStart w:id="4" w:name="_Toc22721197"/>
      <w:r w:rsidRPr="00305CA8">
        <w:t>ARTICLE 1</w:t>
      </w:r>
      <w:bookmarkEnd w:id="4"/>
    </w:p>
    <w:p w14:paraId="4DB27FCD" w14:textId="2FD65DEC" w:rsidR="00E449ED" w:rsidRDefault="002E68B4" w:rsidP="008C777B">
      <w:pPr>
        <w:pStyle w:val="Heading2"/>
      </w:pPr>
      <w:bookmarkStart w:id="5" w:name="_Toc1923023"/>
      <w:bookmarkStart w:id="6" w:name="_Toc22721198"/>
      <w:r w:rsidRPr="006555D0">
        <w:t>NAME, OBJECTI</w:t>
      </w:r>
      <w:r w:rsidR="001A0904" w:rsidRPr="006555D0">
        <w:t>VES, TERRITORY AND JURISDICTION</w:t>
      </w:r>
      <w:bookmarkEnd w:id="5"/>
      <w:bookmarkEnd w:id="6"/>
    </w:p>
    <w:p w14:paraId="6AB4BB32" w14:textId="5907313F" w:rsidR="008C777B" w:rsidRDefault="008C777B" w:rsidP="007A6FA1">
      <w:pPr>
        <w:spacing w:before="240"/>
        <w:rPr>
          <w:rStyle w:val="Heading3Char"/>
        </w:rPr>
      </w:pPr>
      <w:bookmarkStart w:id="7" w:name="_Toc22721199"/>
      <w:r w:rsidRPr="006555D0">
        <w:rPr>
          <w:rStyle w:val="Heading3Char"/>
        </w:rPr>
        <w:t>1.</w:t>
      </w:r>
      <w:r>
        <w:rPr>
          <w:rStyle w:val="Heading3Char"/>
        </w:rPr>
        <w:t>1</w:t>
      </w:r>
      <w:r w:rsidRPr="006555D0">
        <w:rPr>
          <w:rStyle w:val="Heading3Char"/>
        </w:rPr>
        <w:tab/>
      </w:r>
      <w:r>
        <w:rPr>
          <w:rStyle w:val="Heading3Char"/>
        </w:rPr>
        <w:t>NAME</w:t>
      </w:r>
      <w:bookmarkEnd w:id="7"/>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8" w:name="_Toc22721200"/>
      <w:bookmarkStart w:id="9" w:name="_Toc1923025"/>
      <w:r w:rsidRPr="006555D0">
        <w:rPr>
          <w:rStyle w:val="Heading3Char"/>
        </w:rPr>
        <w:t>1.2</w:t>
      </w:r>
      <w:r w:rsidRPr="006555D0">
        <w:rPr>
          <w:rStyle w:val="Heading3Char"/>
        </w:rPr>
        <w:tab/>
        <w:t>OBJECTIVES</w:t>
      </w:r>
      <w:bookmarkEnd w:id="8"/>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0" w:name="OBJECTIVES"/>
      <w:bookmarkEnd w:id="10"/>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9"/>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1" w:name="_Toc22721201"/>
      <w:bookmarkStart w:id="12" w:name="_Toc1923026"/>
      <w:r w:rsidRPr="006555D0">
        <w:rPr>
          <w:rStyle w:val="Heading3Char"/>
        </w:rPr>
        <w:t>1.3</w:t>
      </w:r>
      <w:r w:rsidRPr="006555D0">
        <w:rPr>
          <w:rStyle w:val="Heading3Char"/>
        </w:rPr>
        <w:tab/>
        <w:t>GEOGRAPHIC TERRITORY</w:t>
      </w:r>
      <w:bookmarkEnd w:id="11"/>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3" w:name="TERRITORY"/>
      <w:bookmarkEnd w:id="13"/>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2"/>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4" w:name="_Toc22721202"/>
      <w:bookmarkStart w:id="15" w:name="_Toc1923027"/>
      <w:r w:rsidRPr="006555D0">
        <w:rPr>
          <w:rStyle w:val="Heading3Char"/>
        </w:rPr>
        <w:t>1.4</w:t>
      </w:r>
      <w:r w:rsidRPr="006555D0">
        <w:rPr>
          <w:rStyle w:val="Heading3Char"/>
        </w:rPr>
        <w:tab/>
        <w:t>JURISDICTION</w:t>
      </w:r>
      <w:bookmarkEnd w:id="14"/>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5"/>
      <w:r w:rsidR="00A611BC">
        <w:t xml:space="preserve">  </w:t>
      </w:r>
    </w:p>
    <w:p w14:paraId="26B68FE2" w14:textId="1D7D5E55" w:rsidR="00232B0C" w:rsidRPr="00553778" w:rsidRDefault="00232B0C" w:rsidP="006555D0">
      <w:pPr>
        <w:rPr>
          <w:color w:val="000000"/>
          <w:u w:val="single"/>
        </w:rPr>
      </w:pPr>
      <w:bookmarkStart w:id="16" w:name="_Toc22721203"/>
      <w:bookmarkStart w:id="17" w:name="_Toc1923028"/>
      <w:r w:rsidRPr="006555D0">
        <w:rPr>
          <w:rStyle w:val="Heading3Char"/>
        </w:rPr>
        <w:t>1.5</w:t>
      </w:r>
      <w:r w:rsidRPr="006555D0">
        <w:rPr>
          <w:rStyle w:val="Heading3Char"/>
        </w:rPr>
        <w:tab/>
        <w:t>COMPLIANCE WITH USA SWIMMING AGREEMENTS</w:t>
      </w:r>
      <w:bookmarkEnd w:id="16"/>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1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 w:name="_Toc22721204"/>
      <w:r w:rsidRPr="00553778">
        <w:t>ARTICLE 2</w:t>
      </w:r>
      <w:bookmarkEnd w:id="18"/>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19" w:name="_Toc1923029"/>
      <w:bookmarkStart w:id="20" w:name="_Toc22721205"/>
      <w:r w:rsidRPr="007923A4">
        <w:t>MEMBERSHIP</w:t>
      </w:r>
      <w:bookmarkEnd w:id="19"/>
      <w:bookmarkEnd w:id="20"/>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1" w:name="_Toc22721206"/>
      <w:bookmarkStart w:id="22" w:name="_Toc1923030"/>
      <w:r w:rsidRPr="006555D0">
        <w:rPr>
          <w:rStyle w:val="Heading3Char"/>
        </w:rPr>
        <w:t>2.1</w:t>
      </w:r>
      <w:r w:rsidRPr="006555D0">
        <w:rPr>
          <w:rStyle w:val="Heading3Char"/>
        </w:rPr>
        <w:tab/>
        <w:t>MEMBERS</w:t>
      </w:r>
      <w:bookmarkEnd w:id="21"/>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2"/>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3" w:name="_Toc1923031"/>
      <w:r w:rsidRPr="00F71E3D">
        <w:rPr>
          <w:rStyle w:val="Heading4Char"/>
        </w:rPr>
        <w:t>.1</w:t>
      </w:r>
      <w:r w:rsidRPr="00F71E3D">
        <w:rPr>
          <w:rStyle w:val="Heading4Char"/>
        </w:rPr>
        <w:tab/>
        <w:t>Members</w:t>
      </w:r>
      <w:bookmarkEnd w:id="23"/>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4" w:name="CLUBMEMBER"/>
      <w:bookmarkStart w:id="25" w:name="AFGM"/>
      <w:bookmarkStart w:id="26" w:name="SEASONAL_CLUB"/>
      <w:bookmarkStart w:id="27" w:name="INDIVIDUAL"/>
      <w:bookmarkStart w:id="28" w:name="AFIM"/>
      <w:bookmarkStart w:id="29" w:name="SEASONAL_ATHLETE"/>
      <w:bookmarkStart w:id="30" w:name="LIFE_MEMBER"/>
      <w:bookmarkEnd w:id="24"/>
      <w:bookmarkEnd w:id="25"/>
      <w:bookmarkEnd w:id="26"/>
      <w:bookmarkEnd w:id="27"/>
      <w:bookmarkEnd w:id="28"/>
      <w:bookmarkEnd w:id="29"/>
      <w:bookmarkEnd w:id="30"/>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1" w:name="_Toc1923032"/>
      <w:r w:rsidRPr="00F71E3D">
        <w:rPr>
          <w:rStyle w:val="Heading4Char"/>
        </w:rPr>
        <w:t>.2</w:t>
      </w:r>
      <w:r w:rsidRPr="00F71E3D">
        <w:rPr>
          <w:rStyle w:val="Heading4Char"/>
        </w:rPr>
        <w:tab/>
        <w:t>Membership A Privilege Not A Right</w:t>
      </w:r>
      <w:bookmarkEnd w:id="31"/>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2" w:name="_Toc1923033"/>
      <w:bookmarkStart w:id="33" w:name="_Toc22721207"/>
      <w:r w:rsidRPr="00553778">
        <w:t>2.2</w:t>
      </w:r>
      <w:r w:rsidRPr="00553778">
        <w:tab/>
        <w:t>MEMBERS’ RESPONSIBILITIES</w:t>
      </w:r>
      <w:bookmarkEnd w:id="32"/>
      <w:bookmarkEnd w:id="33"/>
      <w:r w:rsidRPr="00553778">
        <w:fldChar w:fldCharType="begin"/>
      </w:r>
      <w:r w:rsidRPr="00553778">
        <w:instrText>tc  \l 2 "602.2</w:instrText>
      </w:r>
      <w:r w:rsidRPr="00553778">
        <w:tab/>
        <w:instrText>MEMBERS' RESPONSIBILITIES"</w:instrText>
      </w:r>
      <w:r w:rsidRPr="00553778">
        <w:fldChar w:fldCharType="end"/>
      </w:r>
      <w:bookmarkStart w:id="34" w:name="RESPONSIBILITIES"/>
      <w:bookmarkEnd w:id="34"/>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4"/>
      <w:r w:rsidRPr="00F71E3D">
        <w:rPr>
          <w:rStyle w:val="Heading4Char"/>
        </w:rPr>
        <w:t>.1</w:t>
      </w:r>
      <w:r w:rsidRPr="00F71E3D">
        <w:rPr>
          <w:rStyle w:val="Heading4Char"/>
        </w:rPr>
        <w:tab/>
        <w:t>Compliance</w:t>
      </w:r>
      <w:bookmarkEnd w:id="35"/>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6" w:name="_Toc1923035"/>
      <w:r w:rsidRPr="00F71E3D">
        <w:rPr>
          <w:rStyle w:val="Heading4Char"/>
        </w:rPr>
        <w:t>.2</w:t>
      </w:r>
      <w:r w:rsidRPr="00F71E3D">
        <w:rPr>
          <w:rStyle w:val="Heading4Char"/>
        </w:rPr>
        <w:tab/>
        <w:t>Responsibility for Infractions</w:t>
      </w:r>
      <w:bookmarkEnd w:id="36"/>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37" w:name="INFRACTIONS"/>
      <w:bookmarkEnd w:id="37"/>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38" w:name="_Toc22721208"/>
      <w:r w:rsidRPr="00553778">
        <w:t>ARTICLE 3</w:t>
      </w:r>
      <w:bookmarkEnd w:id="38"/>
      <w:r w:rsidRPr="00553778">
        <w:fldChar w:fldCharType="begin"/>
      </w:r>
      <w:r w:rsidRPr="00553778">
        <w:instrText>tc  \l 1 "</w:instrText>
      </w:r>
      <w:r w:rsidRPr="00553778">
        <w:tab/>
        <w:instrText>ARTICLE 603"</w:instrText>
      </w:r>
      <w:r w:rsidRPr="00553778">
        <w:fldChar w:fldCharType="end"/>
      </w:r>
      <w:bookmarkStart w:id="39" w:name="ARTICLE9"/>
      <w:bookmarkEnd w:id="39"/>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0" w:name="_Toc1923036"/>
      <w:bookmarkStart w:id="41" w:name="_Toc22721209"/>
      <w:r w:rsidRPr="00553778">
        <w:t>DUES AND FEES</w:t>
      </w:r>
      <w:bookmarkEnd w:id="40"/>
      <w:bookmarkEnd w:id="41"/>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2" w:name="_Toc22721210"/>
      <w:bookmarkStart w:id="43" w:name="_Toc1923037"/>
      <w:r w:rsidRPr="007923A4">
        <w:rPr>
          <w:rStyle w:val="Heading3Char"/>
        </w:rPr>
        <w:t>3.1</w:t>
      </w:r>
      <w:r w:rsidRPr="007923A4">
        <w:rPr>
          <w:rStyle w:val="Heading3Char"/>
        </w:rPr>
        <w:tab/>
        <w:t>MEMBERSHIP FEES</w:t>
      </w:r>
      <w:bookmarkEnd w:id="42"/>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3"/>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 w:name="_Toc1923038"/>
      <w:bookmarkStart w:id="45" w:name="_Toc22721211"/>
      <w:r w:rsidRPr="00553778">
        <w:t>3.2</w:t>
      </w:r>
      <w:r w:rsidRPr="00553778">
        <w:tab/>
        <w:t>SANCTION, APPROVAL AND OTHER FEES</w:t>
      </w:r>
      <w:bookmarkEnd w:id="44"/>
      <w:bookmarkEnd w:id="45"/>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swimming competition to be conducted within the Territory.</w:t>
      </w:r>
    </w:p>
    <w:p w14:paraId="1BACE375" w14:textId="69823A09" w:rsidR="00232B0C" w:rsidRPr="00553778" w:rsidRDefault="00232B0C" w:rsidP="00ED2E78">
      <w:pPr>
        <w:rPr>
          <w:strike/>
        </w:rPr>
      </w:pPr>
      <w:r w:rsidRPr="00553778">
        <w:lastRenderedPageBreak/>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2"/>
      <w:r w:rsidRPr="007923A4">
        <w:rPr>
          <w:rStyle w:val="Heading3Char"/>
        </w:rPr>
        <w:t>3.3</w:t>
      </w:r>
      <w:r w:rsidRPr="007923A4">
        <w:rPr>
          <w:rStyle w:val="Heading3Char"/>
        </w:rPr>
        <w:tab/>
        <w:t>FAILURE TO PAY</w:t>
      </w:r>
      <w:bookmarkEnd w:id="46"/>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 w:name="_Toc22721213"/>
      <w:r w:rsidRPr="00553778">
        <w:t>ARTICLE 4</w:t>
      </w:r>
      <w:bookmarkEnd w:id="47"/>
      <w:r w:rsidRPr="00553778">
        <w:fldChar w:fldCharType="begin"/>
      </w:r>
      <w:r w:rsidRPr="00553778">
        <w:instrText>tc  \l 1 "</w:instrText>
      </w:r>
      <w:r w:rsidRPr="00553778">
        <w:tab/>
        <w:instrText>ARTICLE 604"</w:instrText>
      </w:r>
      <w:r w:rsidRPr="00553778">
        <w:fldChar w:fldCharType="end"/>
      </w:r>
      <w:bookmarkStart w:id="48" w:name="ARTICLE604"/>
      <w:bookmarkEnd w:id="48"/>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9" w:name="_Toc1923039"/>
      <w:bookmarkStart w:id="50" w:name="_Toc22721214"/>
      <w:r w:rsidRPr="00553778">
        <w:t>HOUSE OF DELEGATES</w:t>
      </w:r>
      <w:bookmarkEnd w:id="49"/>
      <w:bookmarkEnd w:id="50"/>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1" w:name="_Toc22721215"/>
      <w:r w:rsidRPr="007923A4">
        <w:rPr>
          <w:rStyle w:val="Heading3Char"/>
        </w:rPr>
        <w:t>4.1</w:t>
      </w:r>
      <w:r w:rsidRPr="007923A4">
        <w:rPr>
          <w:rStyle w:val="Heading3Char"/>
        </w:rPr>
        <w:tab/>
        <w:t>MEMBERS</w:t>
      </w:r>
      <w:bookmarkEnd w:id="51"/>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2" w:name="GMR"/>
      <w:bookmarkEnd w:id="52"/>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3" w:name="ALM"/>
      <w:bookmarkEnd w:id="53"/>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4" w:name="COACH"/>
      <w:bookmarkStart w:id="55" w:name="AR"/>
      <w:bookmarkEnd w:id="54"/>
      <w:bookmarkEnd w:id="55"/>
    </w:p>
    <w:p w14:paraId="66AE3180" w14:textId="2EF14452" w:rsidR="00232B0C" w:rsidRPr="00553778" w:rsidRDefault="002A4437" w:rsidP="00ED2E78">
      <w:bookmarkStart w:id="56" w:name="_Toc22721216"/>
      <w:r w:rsidRPr="002A4437">
        <w:rPr>
          <w:rStyle w:val="Heading3Char"/>
        </w:rPr>
        <w:t>4.2</w:t>
      </w:r>
      <w:r w:rsidRPr="002A4437">
        <w:rPr>
          <w:rStyle w:val="Heading3Char"/>
        </w:rPr>
        <w:tab/>
      </w:r>
      <w:r w:rsidR="00232B0C" w:rsidRPr="002A4437">
        <w:rPr>
          <w:rStyle w:val="Heading3Char"/>
        </w:rPr>
        <w:t>ELIGIBILITY</w:t>
      </w:r>
      <w:bookmarkEnd w:id="56"/>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7" w:name="_Toc22721217"/>
      <w:r w:rsidRPr="007923A4">
        <w:rPr>
          <w:rStyle w:val="Heading3Char"/>
        </w:rPr>
        <w:t>4.3</w:t>
      </w:r>
      <w:r w:rsidRPr="007923A4">
        <w:rPr>
          <w:rStyle w:val="Heading3Char"/>
        </w:rPr>
        <w:tab/>
        <w:t>DOUBLE VOTE PROHIBITED</w:t>
      </w:r>
      <w:bookmarkEnd w:id="57"/>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8" w:name="_Toc22721218"/>
      <w:r w:rsidRPr="007923A4">
        <w:rPr>
          <w:rStyle w:val="Heading3Char"/>
        </w:rPr>
        <w:t>4.4</w:t>
      </w:r>
      <w:r w:rsidRPr="007923A4">
        <w:rPr>
          <w:rStyle w:val="Heading3Char"/>
        </w:rPr>
        <w:tab/>
        <w:t>VOICE AND VOTING RIGHTS OF MEMBERS</w:t>
      </w:r>
      <w:bookmarkEnd w:id="58"/>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9" w:name="VOTINGMEMBERS"/>
      <w:bookmarkEnd w:id="59"/>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0" w:name="_Toc22721219"/>
      <w:r w:rsidRPr="007923A4">
        <w:rPr>
          <w:rStyle w:val="Heading3Char"/>
        </w:rPr>
        <w:t>4.5</w:t>
      </w:r>
      <w:r w:rsidRPr="007923A4">
        <w:rPr>
          <w:rStyle w:val="Heading3Char"/>
        </w:rPr>
        <w:tab/>
        <w:t>DUTIES AND POWERS</w:t>
      </w:r>
      <w:bookmarkEnd w:id="60"/>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1" w:name="HOD_ELECTIONS"/>
      <w:bookmarkEnd w:id="61"/>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lastRenderedPageBreak/>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t>
      </w:r>
      <w:proofErr w:type="gramStart"/>
      <w:r w:rsidRPr="007923A4">
        <w:t>where</w:t>
      </w:r>
      <w:proofErr w:type="gramEnd"/>
      <w:r w:rsidRPr="007923A4">
        <w:t xml:space="preserv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2" w:name="DIRREMOVAL"/>
      <w:bookmarkEnd w:id="62"/>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1F356F67"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 w:name="_Toc22721220"/>
      <w:r w:rsidRPr="0034316B">
        <w:rPr>
          <w:rStyle w:val="Heading3Char"/>
        </w:rPr>
        <w:t>4.6</w:t>
      </w:r>
      <w:r w:rsidRPr="0034316B">
        <w:rPr>
          <w:rStyle w:val="Heading3Char"/>
        </w:rPr>
        <w:tab/>
        <w:t>ANNUAL AND REGULAR MEETINGS</w:t>
      </w:r>
      <w:bookmarkEnd w:id="63"/>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00620082">
        <w:t>A r</w:t>
      </w:r>
      <w:r w:rsidRPr="00553778">
        <w:t xml:space="preserve">egular meeting of the House of Delegates </w:t>
      </w:r>
      <w:r w:rsidR="00620082">
        <w:t>shall</w:t>
      </w:r>
      <w:r w:rsidR="00620082" w:rsidRPr="008A3FDC">
        <w:t xml:space="preserve"> </w:t>
      </w:r>
      <w:r w:rsidR="008A3FDC" w:rsidRPr="008A3FDC">
        <w:t>be held</w:t>
      </w:r>
      <w:r w:rsidR="00620082">
        <w:t xml:space="preserve"> in the fall</w:t>
      </w:r>
      <w:r w:rsidR="008A3FDC" w:rsidRPr="008A3FDC">
        <w:t xml:space="preserve"> </w:t>
      </w:r>
      <w:r w:rsidR="00620082" w:rsidRPr="00620082">
        <w:t>in accordance with a schedule adopted by the Board of Directors at their meeting coinciding with the LSC Annual HOD meeting</w:t>
      </w:r>
      <w:r w:rsidR="008A3FDC" w:rsidRPr="008A3FDC">
        <w:t>.</w:t>
      </w:r>
    </w:p>
    <w:p w14:paraId="6FD96B33" w14:textId="73F5FB02" w:rsidR="007F56A7" w:rsidRDefault="007F56A7" w:rsidP="00ED2E78">
      <w:bookmarkStart w:id="64" w:name="_Toc22721221"/>
      <w:r w:rsidRPr="0034316B">
        <w:rPr>
          <w:rStyle w:val="Heading3Char"/>
        </w:rPr>
        <w:t>4.</w:t>
      </w:r>
      <w:r>
        <w:rPr>
          <w:rStyle w:val="Heading3Char"/>
        </w:rPr>
        <w:t>7</w:t>
      </w:r>
      <w:r w:rsidRPr="0034316B">
        <w:rPr>
          <w:rStyle w:val="Heading3Char"/>
        </w:rPr>
        <w:tab/>
      </w:r>
      <w:r>
        <w:rPr>
          <w:rStyle w:val="Heading3Char"/>
        </w:rPr>
        <w:t>SPECIAL MEETINGS</w:t>
      </w:r>
      <w:bookmarkEnd w:id="64"/>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5" w:name="_Toc22721222"/>
      <w:r w:rsidRPr="0034316B">
        <w:rPr>
          <w:rStyle w:val="Heading3Char"/>
        </w:rPr>
        <w:t>4.8</w:t>
      </w:r>
      <w:r w:rsidRPr="0034316B">
        <w:rPr>
          <w:rStyle w:val="Heading3Char"/>
        </w:rPr>
        <w:tab/>
        <w:t>MEETING LOCATION AND TIME</w:t>
      </w:r>
      <w:bookmarkEnd w:id="65"/>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6" w:name="_Toc22721223"/>
      <w:r w:rsidRPr="0034316B">
        <w:rPr>
          <w:rStyle w:val="Heading3Char"/>
        </w:rPr>
        <w:t>4.9</w:t>
      </w:r>
      <w:r w:rsidRPr="0034316B">
        <w:rPr>
          <w:rStyle w:val="Heading3Char"/>
        </w:rPr>
        <w:tab/>
        <w:t>OPEN MEETINGS/CLOSED SESSIONS</w:t>
      </w:r>
      <w:bookmarkEnd w:id="66"/>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4"/>
      <w:r w:rsidRPr="0034316B">
        <w:rPr>
          <w:rStyle w:val="Heading3Char"/>
        </w:rPr>
        <w:t>4.10</w:t>
      </w:r>
      <w:r w:rsidRPr="0034316B">
        <w:rPr>
          <w:rStyle w:val="Heading3Char"/>
        </w:rPr>
        <w:tab/>
        <w:t>QUORUM</w:t>
      </w:r>
      <w:bookmarkEnd w:id="67"/>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8" w:name="_Toc22721225"/>
      <w:r w:rsidRPr="0034316B">
        <w:rPr>
          <w:rStyle w:val="Heading3Char"/>
        </w:rPr>
        <w:t>4.11</w:t>
      </w:r>
      <w:r w:rsidRPr="0034316B">
        <w:rPr>
          <w:rStyle w:val="Heading3Char"/>
        </w:rPr>
        <w:tab/>
        <w:t>VOTING</w:t>
      </w:r>
      <w:bookmarkEnd w:id="68"/>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6"/>
      <w:r w:rsidRPr="0034316B">
        <w:rPr>
          <w:rStyle w:val="Heading3Char"/>
        </w:rPr>
        <w:t>4.12</w:t>
      </w:r>
      <w:r w:rsidRPr="0034316B">
        <w:rPr>
          <w:rStyle w:val="Heading3Char"/>
        </w:rPr>
        <w:tab/>
        <w:t>PROXY VOTE</w:t>
      </w:r>
      <w:bookmarkEnd w:id="69"/>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0" w:name="_Toc22721227"/>
      <w:r>
        <w:t>4.1</w:t>
      </w:r>
      <w:r w:rsidR="006078B4">
        <w:t>3</w:t>
      </w:r>
      <w:r>
        <w:tab/>
        <w:t>MAIL/EMAIL VOTING</w:t>
      </w:r>
      <w:bookmarkEnd w:id="70"/>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w:t>
      </w:r>
      <w:r w:rsidRPr="00EC6BF2">
        <w:lastRenderedPageBreak/>
        <w:t>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1" w:name="_Toc22721228"/>
      <w:r w:rsidRPr="00553778">
        <w:t>4.1</w:t>
      </w:r>
      <w:r w:rsidR="0068143A">
        <w:t>4</w:t>
      </w:r>
      <w:r w:rsidRPr="00553778">
        <w:tab/>
        <w:t>NOTICES</w:t>
      </w:r>
      <w:bookmarkEnd w:id="7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2" w:name="NOTICETIME"/>
      <w:bookmarkEnd w:id="72"/>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3" w:name="_Toc22721229"/>
      <w:r w:rsidRPr="00553778">
        <w:t>ARTICLE 5</w:t>
      </w:r>
      <w:bookmarkEnd w:id="73"/>
      <w:r w:rsidRPr="00553778">
        <w:fldChar w:fldCharType="begin"/>
      </w:r>
      <w:r w:rsidRPr="00553778">
        <w:instrText>tc  \l 1 "</w:instrText>
      </w:r>
      <w:r w:rsidRPr="00553778">
        <w:tab/>
        <w:instrText>ARTICLE 605"</w:instrText>
      </w:r>
      <w:r w:rsidRPr="00553778">
        <w:fldChar w:fldCharType="end"/>
      </w:r>
      <w:bookmarkStart w:id="74" w:name="ARTICLE605"/>
      <w:bookmarkEnd w:id="74"/>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5" w:name="_Toc1923040"/>
      <w:bookmarkStart w:id="76" w:name="_Toc22721230"/>
      <w:r w:rsidRPr="00553778">
        <w:t>BOARD OF DIRECTORS</w:t>
      </w:r>
      <w:bookmarkEnd w:id="75"/>
      <w:bookmarkEnd w:id="76"/>
      <w:r w:rsidRPr="00553778">
        <w:fldChar w:fldCharType="begin"/>
      </w:r>
      <w:r w:rsidRPr="00553778">
        <w:instrText>tc  \l 1 "BOARD OF DIRECTORS"</w:instrText>
      </w:r>
      <w:r w:rsidRPr="00553778">
        <w:fldChar w:fldCharType="end"/>
      </w:r>
    </w:p>
    <w:p w14:paraId="0238C678" w14:textId="4C2F6318" w:rsidR="00232B0C" w:rsidRPr="00553778" w:rsidRDefault="00232B0C" w:rsidP="006C3C50">
      <w:pPr>
        <w:spacing w:before="0" w:after="0"/>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 w:name="_Toc22721231"/>
      <w:r w:rsidRPr="0034316B">
        <w:rPr>
          <w:rStyle w:val="Heading3Char"/>
        </w:rPr>
        <w:t>5.1</w:t>
      </w:r>
      <w:r w:rsidRPr="0034316B">
        <w:rPr>
          <w:rStyle w:val="Heading3Char"/>
        </w:rPr>
        <w:tab/>
        <w:t>MEMBERS</w:t>
      </w:r>
      <w:bookmarkEnd w:id="77"/>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78" w:name="BOD_MEMBERS"/>
      <w:bookmarkEnd w:id="78"/>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6C3C50">
      <w:pPr>
        <w:pStyle w:val="ListParagraph"/>
        <w:spacing w:before="0" w:after="0"/>
      </w:pPr>
      <w:r w:rsidRPr="00553778">
        <w:tab/>
      </w:r>
      <w:r w:rsidRPr="0034316B">
        <w:t>.1</w:t>
      </w:r>
      <w:r w:rsidRPr="0034316B">
        <w:tab/>
        <w:t>General Chair</w:t>
      </w:r>
    </w:p>
    <w:p w14:paraId="23397EAF" w14:textId="77777777" w:rsidR="00232B0C" w:rsidRPr="0034316B" w:rsidRDefault="00232B0C" w:rsidP="006C3C50">
      <w:pPr>
        <w:pStyle w:val="ListParagraph"/>
        <w:spacing w:before="0" w:after="0"/>
      </w:pPr>
      <w:r w:rsidRPr="0034316B">
        <w:tab/>
        <w:t>.2</w:t>
      </w:r>
      <w:r w:rsidRPr="0034316B">
        <w:tab/>
        <w:t>Administrative Vice-Chair</w:t>
      </w:r>
    </w:p>
    <w:p w14:paraId="6FBDC5DB" w14:textId="77777777" w:rsidR="00232B0C" w:rsidRPr="0034316B" w:rsidRDefault="00232B0C" w:rsidP="006C3C50">
      <w:pPr>
        <w:pStyle w:val="ListParagraph"/>
        <w:spacing w:before="0" w:after="0"/>
      </w:pPr>
      <w:r w:rsidRPr="0034316B">
        <w:tab/>
        <w:t>.3</w:t>
      </w:r>
      <w:r w:rsidRPr="0034316B">
        <w:tab/>
        <w:t>Finance Vice-Chair</w:t>
      </w:r>
    </w:p>
    <w:p w14:paraId="5E5C4AEF" w14:textId="01AF4B3A" w:rsidR="00232B0C" w:rsidRPr="0034316B" w:rsidRDefault="00232B0C" w:rsidP="006C3C50">
      <w:pPr>
        <w:pStyle w:val="ListParagraph"/>
        <w:spacing w:before="0" w:after="0"/>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6C3C50">
      <w:pPr>
        <w:pStyle w:val="ListParagraph"/>
        <w:spacing w:before="0" w:after="0"/>
      </w:pPr>
      <w:r w:rsidRPr="0034316B">
        <w:tab/>
        <w:t>.5</w:t>
      </w:r>
      <w:r w:rsidRPr="0034316B">
        <w:tab/>
        <w:t>Athlete Representatives (</w:t>
      </w:r>
      <w:r w:rsidR="009477E2">
        <w:t>2</w:t>
      </w:r>
      <w:r w:rsidRPr="0034316B">
        <w:t>)</w:t>
      </w:r>
    </w:p>
    <w:p w14:paraId="2450659F" w14:textId="2BD9B670" w:rsidR="00232B0C" w:rsidRPr="0034316B" w:rsidRDefault="00232B0C" w:rsidP="006C3C50">
      <w:pPr>
        <w:pStyle w:val="ListParagraph"/>
        <w:spacing w:before="0" w:after="0"/>
      </w:pPr>
      <w:r w:rsidRPr="0034316B">
        <w:tab/>
        <w:t>.6</w:t>
      </w:r>
      <w:r w:rsidRPr="0034316B">
        <w:tab/>
        <w:t>Secretary</w:t>
      </w:r>
    </w:p>
    <w:p w14:paraId="3B574AD2" w14:textId="5A38A3FA" w:rsidR="00232B0C" w:rsidRPr="0034316B" w:rsidRDefault="00232B0C" w:rsidP="006C3C50">
      <w:pPr>
        <w:pStyle w:val="ListParagraph"/>
        <w:spacing w:before="0" w:after="0"/>
      </w:pPr>
      <w:r w:rsidRPr="0034316B">
        <w:tab/>
        <w:t>.7</w:t>
      </w:r>
      <w:r w:rsidRPr="0034316B">
        <w:tab/>
        <w:t>Treasurer</w:t>
      </w:r>
    </w:p>
    <w:p w14:paraId="1EDE2DC3" w14:textId="49F79DFD" w:rsidR="00232B0C" w:rsidRPr="0034316B" w:rsidRDefault="00232B0C" w:rsidP="006C3C50">
      <w:pPr>
        <w:pStyle w:val="ListParagraph"/>
        <w:spacing w:before="0" w:after="0"/>
      </w:pPr>
      <w:r w:rsidRPr="0034316B">
        <w:tab/>
        <w:t>.8</w:t>
      </w:r>
      <w:r w:rsidRPr="0034316B">
        <w:tab/>
        <w:t>Senior Vice-Chair</w:t>
      </w:r>
    </w:p>
    <w:p w14:paraId="4C8E52A7" w14:textId="3B74C987" w:rsidR="00232B0C" w:rsidRPr="0034316B" w:rsidRDefault="00232B0C" w:rsidP="006C3C50">
      <w:pPr>
        <w:pStyle w:val="ListParagraph"/>
        <w:spacing w:before="0" w:after="0"/>
      </w:pPr>
      <w:r w:rsidRPr="0034316B">
        <w:tab/>
        <w:t>.9</w:t>
      </w:r>
      <w:r w:rsidRPr="0034316B">
        <w:tab/>
        <w:t>Age Group Vice-Chair</w:t>
      </w:r>
    </w:p>
    <w:p w14:paraId="0B05AF15" w14:textId="0A6418FD" w:rsidR="00232B0C" w:rsidRPr="0034316B" w:rsidRDefault="00232B0C" w:rsidP="006C3C50">
      <w:pPr>
        <w:pStyle w:val="ListParagraph"/>
        <w:spacing w:before="0" w:after="0"/>
      </w:pPr>
      <w:r w:rsidRPr="0034316B">
        <w:tab/>
        <w:t>.10</w:t>
      </w:r>
      <w:r w:rsidRPr="0034316B">
        <w:tab/>
        <w:t>Safe Sport Chair</w:t>
      </w:r>
    </w:p>
    <w:p w14:paraId="7078523A" w14:textId="571549BD" w:rsidR="00E57001" w:rsidRPr="0034316B" w:rsidRDefault="00E57001" w:rsidP="006C3C50">
      <w:pPr>
        <w:pStyle w:val="ListParagraph"/>
        <w:spacing w:before="0" w:after="0"/>
      </w:pPr>
      <w:r w:rsidRPr="0034316B">
        <w:tab/>
        <w:t>.11</w:t>
      </w:r>
      <w:r w:rsidRPr="0034316B">
        <w:tab/>
      </w:r>
      <w:r w:rsidR="00F765B0" w:rsidRPr="0034316B">
        <w:t>Operational Risk Coordinator</w:t>
      </w:r>
    </w:p>
    <w:p w14:paraId="60C75085" w14:textId="713AF2C6" w:rsidR="00E57001" w:rsidRPr="0034316B" w:rsidRDefault="00E57001" w:rsidP="006C3C50">
      <w:pPr>
        <w:pStyle w:val="ListParagraph"/>
        <w:spacing w:before="0" w:after="0"/>
      </w:pPr>
      <w:r w:rsidRPr="0034316B">
        <w:tab/>
        <w:t>.12</w:t>
      </w:r>
      <w:r w:rsidRPr="0034316B">
        <w:tab/>
        <w:t>Technical Planning Chair</w:t>
      </w:r>
    </w:p>
    <w:p w14:paraId="694999BF" w14:textId="6197E005" w:rsidR="00B85E2F" w:rsidRDefault="00E57001" w:rsidP="006C3C50">
      <w:pPr>
        <w:pStyle w:val="ListParagraph"/>
        <w:spacing w:before="0" w:after="0"/>
      </w:pPr>
      <w:r w:rsidRPr="0034316B">
        <w:tab/>
        <w:t>.13</w:t>
      </w:r>
      <w:r w:rsidR="00B85E2F" w:rsidRPr="0034316B">
        <w:tab/>
        <w:t>Officials Chair</w:t>
      </w:r>
    </w:p>
    <w:p w14:paraId="36BEA16A" w14:textId="35005F09" w:rsidR="002519A0" w:rsidRDefault="002519A0" w:rsidP="006C3C50">
      <w:pPr>
        <w:pStyle w:val="ListParagraph"/>
        <w:spacing w:before="0" w:after="0"/>
      </w:pPr>
      <w:r>
        <w:tab/>
        <w:t>.14</w:t>
      </w:r>
      <w:r>
        <w:tab/>
      </w:r>
      <w:r w:rsidRPr="002519A0">
        <w:t>Diversity Equity and Inclusion Chair</w:t>
      </w:r>
    </w:p>
    <w:p w14:paraId="1A7A013A" w14:textId="471CCE1A" w:rsidR="00436EAF" w:rsidRDefault="00436EAF" w:rsidP="006C3C50">
      <w:pPr>
        <w:pStyle w:val="ListParagraph"/>
        <w:spacing w:before="0" w:after="0"/>
      </w:pPr>
      <w:r>
        <w:tab/>
        <w:t>.1</w:t>
      </w:r>
      <w:r w:rsidR="002519A0">
        <w:t>5</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 w:name="_Toc22721232"/>
      <w:r w:rsidRPr="0034316B">
        <w:rPr>
          <w:rStyle w:val="Heading3Char"/>
        </w:rPr>
        <w:t>5.</w:t>
      </w:r>
      <w:r w:rsidR="00EB50CD">
        <w:rPr>
          <w:rStyle w:val="Heading3Char"/>
        </w:rPr>
        <w:t>3</w:t>
      </w:r>
      <w:r w:rsidRPr="0034316B">
        <w:rPr>
          <w:rStyle w:val="Heading3Char"/>
        </w:rPr>
        <w:tab/>
        <w:t>EX-OFFICIO MEMBERS</w:t>
      </w:r>
      <w:bookmarkEnd w:id="79"/>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0" w:name="IPGC"/>
      <w:bookmarkEnd w:id="80"/>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79445E">
      <w:pPr>
        <w:pStyle w:val="ListParagraph"/>
        <w:spacing w:before="0" w:after="0"/>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79445E">
      <w:pPr>
        <w:pStyle w:val="ListParagraph"/>
        <w:spacing w:before="0" w:after="0"/>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79445E">
      <w:pPr>
        <w:pStyle w:val="ListParagraph"/>
        <w:spacing w:before="0" w:after="0"/>
        <w:ind w:left="1412"/>
      </w:pPr>
      <w:r w:rsidRPr="007902A8">
        <w:t>.3</w:t>
      </w:r>
      <w:r w:rsidRPr="007902A8">
        <w:tab/>
        <w:t>USA Swimming Committee Chairs who are Individual Members in good standing.</w:t>
      </w:r>
    </w:p>
    <w:p w14:paraId="25265509" w14:textId="404C7287" w:rsidR="00CB3D31" w:rsidRPr="007902A8" w:rsidRDefault="00CB3D31" w:rsidP="0079445E">
      <w:pPr>
        <w:pStyle w:val="ListParagraph"/>
        <w:spacing w:before="0" w:after="0"/>
        <w:ind w:left="1412"/>
      </w:pPr>
      <w:r w:rsidRPr="007902A8">
        <w:t>.4</w:t>
      </w:r>
      <w:r w:rsidRPr="007902A8">
        <w:tab/>
        <w:t>Records Coordinator</w:t>
      </w:r>
    </w:p>
    <w:p w14:paraId="4A9902CD" w14:textId="0E0443B1" w:rsidR="00CB3D31" w:rsidRPr="007902A8" w:rsidRDefault="00CB3D31" w:rsidP="0079445E">
      <w:pPr>
        <w:pStyle w:val="ListParagraph"/>
        <w:spacing w:before="0" w:after="0"/>
        <w:ind w:left="1412"/>
      </w:pPr>
      <w:r w:rsidRPr="007902A8">
        <w:t>.5</w:t>
      </w:r>
      <w:r w:rsidRPr="007902A8">
        <w:tab/>
        <w:t>Rules Chair</w:t>
      </w:r>
    </w:p>
    <w:p w14:paraId="6B0D45B7" w14:textId="75D1F048" w:rsidR="00CB3D31" w:rsidRPr="007902A8" w:rsidRDefault="00426DB0" w:rsidP="0079445E">
      <w:pPr>
        <w:pStyle w:val="ListParagraph"/>
        <w:spacing w:before="0" w:after="0"/>
        <w:ind w:left="1412"/>
      </w:pPr>
      <w:r>
        <w:t>.6</w:t>
      </w:r>
      <w:r>
        <w:tab/>
      </w:r>
      <w:r w:rsidR="002519A0" w:rsidRPr="002519A0">
        <w:t>Disability Swimming Coordinator</w:t>
      </w:r>
    </w:p>
    <w:p w14:paraId="3295E729" w14:textId="117B6F19" w:rsidR="00CB3D31" w:rsidRDefault="00CB3D31" w:rsidP="0079445E">
      <w:pPr>
        <w:pStyle w:val="ListParagraph"/>
        <w:spacing w:before="0" w:after="0"/>
        <w:ind w:left="1412"/>
      </w:pPr>
      <w:r w:rsidRPr="007902A8">
        <w:t>.7</w:t>
      </w:r>
      <w:r w:rsidRPr="007902A8">
        <w:tab/>
        <w:t>Meet Sanction Coordinator</w:t>
      </w:r>
    </w:p>
    <w:p w14:paraId="08F918A9" w14:textId="5733AF6F" w:rsidR="00507290" w:rsidRPr="007902A8" w:rsidRDefault="00507290" w:rsidP="0079445E">
      <w:pPr>
        <w:pStyle w:val="ListParagraph"/>
        <w:spacing w:before="0" w:after="0"/>
        <w:ind w:left="1412"/>
      </w:pPr>
      <w:r>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1"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1"/>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2" w:name="_Toc22721234"/>
      <w:r w:rsidRPr="0034316B">
        <w:rPr>
          <w:rStyle w:val="Heading3Char"/>
        </w:rPr>
        <w:t>5.</w:t>
      </w:r>
      <w:r w:rsidR="00330D15">
        <w:rPr>
          <w:rStyle w:val="Heading3Char"/>
        </w:rPr>
        <w:t>5</w:t>
      </w:r>
      <w:r w:rsidRPr="0034316B">
        <w:rPr>
          <w:rStyle w:val="Heading3Char"/>
        </w:rPr>
        <w:tab/>
        <w:t>VOICE AND VOTING RIGHTS OF BOARD MEMBERS</w:t>
      </w:r>
      <w:bookmarkEnd w:id="8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w:t>
      </w:r>
      <w:r w:rsidRPr="00553778">
        <w:lastRenderedPageBreak/>
        <w:t>individuals shall be as follows:</w:t>
      </w:r>
    </w:p>
    <w:p w14:paraId="7242098C" w14:textId="495FA5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r w:rsidR="002519A0">
        <w:t xml:space="preserve">  </w:t>
      </w:r>
      <w:r w:rsidR="002519A0" w:rsidRPr="002519A0">
        <w:t>A staff member may also serve as Treasurer with voice but no vote.</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5"/>
      <w:r w:rsidRPr="0034316B">
        <w:rPr>
          <w:rStyle w:val="Heading3Char"/>
        </w:rPr>
        <w:t>5.</w:t>
      </w:r>
      <w:r w:rsidR="00330D15">
        <w:rPr>
          <w:rStyle w:val="Heading3Char"/>
        </w:rPr>
        <w:t>6</w:t>
      </w:r>
      <w:r w:rsidRPr="0034316B">
        <w:rPr>
          <w:rStyle w:val="Heading3Char"/>
        </w:rPr>
        <w:tab/>
        <w:t>DUTIES AND POWERS</w:t>
      </w:r>
      <w:bookmarkEnd w:id="83"/>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4" w:name="BODAUDIT"/>
      <w:bookmarkEnd w:id="84"/>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5" w:name="HODBUDGET"/>
      <w:bookmarkEnd w:id="85"/>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86" w:name="OFFREMOVAL"/>
      <w:bookmarkEnd w:id="86"/>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22721236"/>
      <w:r w:rsidRPr="0034316B">
        <w:rPr>
          <w:rStyle w:val="Heading3Char"/>
        </w:rPr>
        <w:t>5.</w:t>
      </w:r>
      <w:r w:rsidR="00330D15">
        <w:rPr>
          <w:rStyle w:val="Heading3Char"/>
        </w:rPr>
        <w:t>7</w:t>
      </w:r>
      <w:r w:rsidRPr="0034316B">
        <w:rPr>
          <w:rStyle w:val="Heading3Char"/>
        </w:rPr>
        <w:tab/>
        <w:t>MEETINGS</w:t>
      </w:r>
      <w:bookmarkEnd w:id="87"/>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8" w:name="_Toc22721237"/>
      <w:r w:rsidRPr="0034316B">
        <w:rPr>
          <w:rStyle w:val="Heading3Char"/>
        </w:rPr>
        <w:t>5.</w:t>
      </w:r>
      <w:r w:rsidR="00330D15">
        <w:rPr>
          <w:rStyle w:val="Heading3Char"/>
        </w:rPr>
        <w:t>8</w:t>
      </w:r>
      <w:r w:rsidRPr="0034316B">
        <w:rPr>
          <w:rStyle w:val="Heading3Char"/>
        </w:rPr>
        <w:tab/>
        <w:t>PARTICIPATION THROUGH COMMUNICATIONS EQUIPMENT</w:t>
      </w:r>
      <w:bookmarkEnd w:id="88"/>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89" w:name="TELEPHONE_MEETINGS"/>
      <w:bookmarkEnd w:id="89"/>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0" w:name="_Toc22721238"/>
      <w:r w:rsidRPr="0034316B">
        <w:rPr>
          <w:rStyle w:val="Heading3Char"/>
        </w:rPr>
        <w:t>5.</w:t>
      </w:r>
      <w:r w:rsidR="00330D15">
        <w:rPr>
          <w:rStyle w:val="Heading3Char"/>
        </w:rPr>
        <w:t>9</w:t>
      </w:r>
      <w:r w:rsidRPr="0034316B">
        <w:rPr>
          <w:rStyle w:val="Heading3Char"/>
        </w:rPr>
        <w:tab/>
        <w:t>REGULAR MEETINGS</w:t>
      </w:r>
      <w:bookmarkEnd w:id="90"/>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lastRenderedPageBreak/>
        <w:fldChar w:fldCharType="begin"/>
      </w:r>
      <w:r w:rsidRPr="0034316B">
        <w:rPr>
          <w:rStyle w:val="Heading3Char"/>
        </w:rPr>
        <w:instrText xml:space="preserve">PRIVATE </w:instrText>
      </w:r>
      <w:r w:rsidRPr="0034316B">
        <w:rPr>
          <w:rStyle w:val="Heading3Char"/>
        </w:rPr>
        <w:fldChar w:fldCharType="end"/>
      </w:r>
      <w:bookmarkStart w:id="91" w:name="_Toc22721239"/>
      <w:r w:rsidRPr="0034316B">
        <w:rPr>
          <w:rStyle w:val="Heading3Char"/>
        </w:rPr>
        <w:t>5.</w:t>
      </w:r>
      <w:r w:rsidR="00330D15">
        <w:rPr>
          <w:rStyle w:val="Heading3Char"/>
        </w:rPr>
        <w:t>10</w:t>
      </w:r>
      <w:r w:rsidRPr="0034316B">
        <w:rPr>
          <w:rStyle w:val="Heading3Char"/>
        </w:rPr>
        <w:tab/>
        <w:t>SPECIAL MEETINGS</w:t>
      </w:r>
      <w:bookmarkEnd w:id="91"/>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2"/>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3"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3"/>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9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97"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98" w:name="BODNOTICES"/>
      <w:bookmarkEnd w:id="98"/>
      <w:r w:rsidRPr="00553778">
        <w:t xml:space="preserve"> -</w:t>
      </w:r>
      <w:bookmarkEnd w:id="9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99" w:name="_Toc22721246"/>
      <w:r w:rsidRPr="00553778">
        <w:t>ARTICLE 6</w:t>
      </w:r>
      <w:bookmarkEnd w:id="99"/>
      <w:r w:rsidRPr="00553778">
        <w:fldChar w:fldCharType="begin"/>
      </w:r>
      <w:r w:rsidRPr="00553778">
        <w:instrText>tc  \l 1 "</w:instrText>
      </w:r>
      <w:r w:rsidRPr="00553778">
        <w:tab/>
        <w:instrText>ARTICLE 606"</w:instrText>
      </w:r>
      <w:r w:rsidRPr="00553778">
        <w:fldChar w:fldCharType="end"/>
      </w:r>
      <w:bookmarkStart w:id="100" w:name="ARTICLE606"/>
      <w:bookmarkEnd w:id="100"/>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1" w:name="_Toc1923041"/>
      <w:bookmarkStart w:id="102" w:name="_Toc22721247"/>
      <w:r w:rsidRPr="00553778">
        <w:t>OFFICERS AND DIRECTORS</w:t>
      </w:r>
      <w:bookmarkEnd w:id="101"/>
      <w:bookmarkEnd w:id="102"/>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3" w:name="_Toc22721248"/>
      <w:r w:rsidRPr="0034316B">
        <w:rPr>
          <w:rStyle w:val="Heading3Char"/>
        </w:rPr>
        <w:t>6.1</w:t>
      </w:r>
      <w:r w:rsidRPr="0034316B">
        <w:rPr>
          <w:rStyle w:val="Heading3Char"/>
        </w:rPr>
        <w:tab/>
        <w:t>OFFICERS</w:t>
      </w:r>
      <w:bookmarkStart w:id="104" w:name="OFFICERS"/>
      <w:bookmarkEnd w:id="103"/>
      <w:bookmarkEnd w:id="104"/>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A04CE8">
      <w:pPr>
        <w:pStyle w:val="ListParagraph"/>
        <w:spacing w:before="0" w:after="0"/>
      </w:pPr>
      <w:r w:rsidRPr="00553778">
        <w:tab/>
        <w:t>.1</w:t>
      </w:r>
      <w:r w:rsidRPr="00553778">
        <w:tab/>
        <w:t xml:space="preserve">General Chair </w:t>
      </w:r>
      <w:r w:rsidR="00AA241C">
        <w:t>(Odd-numbered)</w:t>
      </w:r>
    </w:p>
    <w:p w14:paraId="41FF5A33" w14:textId="02DB1FE2" w:rsidR="00232B0C" w:rsidRPr="00553778" w:rsidRDefault="00232B0C" w:rsidP="00A04CE8">
      <w:pPr>
        <w:pStyle w:val="ListParagraph"/>
        <w:spacing w:before="0" w:after="0"/>
      </w:pPr>
      <w:r w:rsidRPr="00553778">
        <w:tab/>
        <w:t>.2</w:t>
      </w:r>
      <w:r w:rsidRPr="00553778">
        <w:tab/>
        <w:t xml:space="preserve">Administrative Vice-Chair </w:t>
      </w:r>
      <w:r w:rsidR="00AA241C">
        <w:t>(Even-numbered)</w:t>
      </w:r>
    </w:p>
    <w:p w14:paraId="7C342F2A" w14:textId="2B62E24A" w:rsidR="00232B0C" w:rsidRPr="00553778" w:rsidRDefault="00232B0C" w:rsidP="00A04CE8">
      <w:pPr>
        <w:pStyle w:val="ListParagraph"/>
        <w:spacing w:before="0" w:after="0"/>
      </w:pPr>
      <w:r w:rsidRPr="00553778">
        <w:tab/>
        <w:t>.3</w:t>
      </w:r>
      <w:r w:rsidRPr="00553778">
        <w:tab/>
        <w:t>Finance Vice-Chair</w:t>
      </w:r>
      <w:r w:rsidR="00AA241C">
        <w:t xml:space="preserve"> (Odd-numbered)</w:t>
      </w:r>
    </w:p>
    <w:p w14:paraId="790259E3" w14:textId="54D26460" w:rsidR="00232B0C" w:rsidRPr="00553778" w:rsidRDefault="00232B0C" w:rsidP="00A04CE8">
      <w:pPr>
        <w:pStyle w:val="ListParagraph"/>
        <w:spacing w:before="0" w:after="0"/>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A04CE8">
      <w:pPr>
        <w:pStyle w:val="ListParagraph"/>
        <w:spacing w:before="0" w:after="0"/>
      </w:pPr>
      <w:r w:rsidRPr="00553778">
        <w:tab/>
        <w:t>.5</w:t>
      </w:r>
      <w:r w:rsidRPr="00553778">
        <w:tab/>
        <w:t>Age Group Vice-Chair</w:t>
      </w:r>
      <w:r w:rsidR="00AA241C">
        <w:t xml:space="preserve"> (Odd-numbered)</w:t>
      </w:r>
    </w:p>
    <w:p w14:paraId="19B65A03" w14:textId="08F682C6" w:rsidR="00232B0C" w:rsidRPr="00553778" w:rsidRDefault="00232B0C" w:rsidP="00A04CE8">
      <w:pPr>
        <w:pStyle w:val="ListParagraph"/>
        <w:spacing w:before="0" w:after="0"/>
      </w:pPr>
      <w:r w:rsidRPr="00553778">
        <w:tab/>
        <w:t>.6</w:t>
      </w:r>
      <w:r w:rsidRPr="00553778">
        <w:tab/>
        <w:t>Secretary</w:t>
      </w:r>
      <w:r w:rsidR="00AA241C">
        <w:t xml:space="preserve"> (Odd-numbered)</w:t>
      </w:r>
    </w:p>
    <w:p w14:paraId="03A7DB31" w14:textId="7403ADEF" w:rsidR="00232B0C" w:rsidRPr="00553778" w:rsidRDefault="00232B0C" w:rsidP="00A04CE8">
      <w:pPr>
        <w:pStyle w:val="ListParagraph"/>
        <w:spacing w:before="0"/>
      </w:pPr>
      <w:r w:rsidRPr="00553778">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A04CE8">
      <w:pPr>
        <w:pStyle w:val="Heading3"/>
        <w:keepNext/>
        <w:keepLines/>
        <w:rPr>
          <w:spacing w:val="-2"/>
        </w:rPr>
      </w:pPr>
      <w:bookmarkStart w:id="105" w:name="_Toc22721249"/>
      <w:r w:rsidRPr="00553778">
        <w:rPr>
          <w:spacing w:val="-2"/>
        </w:rPr>
        <w:t>6.2</w:t>
      </w:r>
      <w:r w:rsidRPr="00553778">
        <w:rPr>
          <w:spacing w:val="-2"/>
        </w:rPr>
        <w:tab/>
      </w:r>
      <w:r w:rsidRPr="00553778">
        <w:t>OTHER DIRECTORS</w:t>
      </w:r>
      <w:bookmarkEnd w:id="105"/>
    </w:p>
    <w:p w14:paraId="78186181" w14:textId="1B238BF6" w:rsidR="006211E0" w:rsidRDefault="00232B0C" w:rsidP="00A04CE8">
      <w:pPr>
        <w:pStyle w:val="ListParagraph"/>
        <w:keepNext/>
        <w:keepLines/>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4BB12100" w:rsidR="00825F2B" w:rsidRDefault="00AB313A" w:rsidP="00825F2B">
      <w:pPr>
        <w:pStyle w:val="ListParagraph"/>
        <w:ind w:left="1412" w:firstLine="0"/>
      </w:pPr>
      <w:r>
        <w:t>Two (2)</w:t>
      </w:r>
      <w:r w:rsidR="006211E0" w:rsidRPr="006211E0">
        <w:t xml:space="preserve"> Athlete Representatives shall be elected, </w:t>
      </w:r>
      <w:r>
        <w:t xml:space="preserve">one 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w:t>
      </w:r>
      <w:r w:rsidR="006211E0" w:rsidRPr="006211E0">
        <w:lastRenderedPageBreak/>
        <w:t xml:space="preserve">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57C52131" w:rsidR="00232B0C" w:rsidRDefault="00232B0C" w:rsidP="00177F7F">
      <w:pPr>
        <w:pStyle w:val="ListParagraph"/>
        <w:numPr>
          <w:ilvl w:val="0"/>
          <w:numId w:val="10"/>
        </w:numPr>
        <w:spacing w:after="0"/>
      </w:pPr>
      <w:r w:rsidRPr="00F3726A">
        <w:t>The following committee chairs/coordinators/at-large Board members shall be elected by the House of Delegates</w:t>
      </w:r>
      <w:r w:rsidR="00177F7F">
        <w:t xml:space="preserve">. </w:t>
      </w:r>
      <w:r w:rsidR="00177F7F" w:rsidRPr="00177F7F">
        <w:t>Positions shall be elected in a staggered manner in odd-numbered and even-numbered years as designated.</w:t>
      </w:r>
      <w:r w:rsidR="00177F7F">
        <w:t xml:space="preserve"> </w:t>
      </w:r>
      <w:r w:rsidRPr="00553778">
        <w:rPr>
          <w:i/>
        </w:rPr>
        <w:t xml:space="preserve"> </w:t>
      </w:r>
    </w:p>
    <w:p w14:paraId="1A6FD190" w14:textId="7085B2CA" w:rsidR="00BA18BB" w:rsidRDefault="00BA18BB" w:rsidP="00F75838">
      <w:pPr>
        <w:pStyle w:val="ListParagraph"/>
        <w:numPr>
          <w:ilvl w:val="1"/>
          <w:numId w:val="10"/>
        </w:numPr>
        <w:spacing w:before="60" w:after="0"/>
        <w:ind w:left="2347"/>
      </w:pPr>
      <w:r w:rsidRPr="00BA18BB">
        <w:t xml:space="preserve">Operational Risk Coordinator </w:t>
      </w:r>
      <w:r w:rsidR="00177F7F">
        <w:t>(Odd-</w:t>
      </w:r>
      <w:r w:rsidR="00E81FF8">
        <w:t>n</w:t>
      </w:r>
      <w:r w:rsidR="00177F7F">
        <w:t>umbered)</w:t>
      </w:r>
    </w:p>
    <w:p w14:paraId="75FA593D" w14:textId="052C42E5" w:rsidR="00BA18BB" w:rsidRDefault="00BA18BB" w:rsidP="00F75838">
      <w:pPr>
        <w:pStyle w:val="ListParagraph"/>
        <w:numPr>
          <w:ilvl w:val="1"/>
          <w:numId w:val="10"/>
        </w:numPr>
        <w:spacing w:before="60" w:after="0"/>
        <w:ind w:left="2347"/>
      </w:pPr>
      <w:r>
        <w:t>Technical Planning Chair</w:t>
      </w:r>
      <w:r w:rsidR="00E81FF8">
        <w:t xml:space="preserve"> (Even-n</w:t>
      </w:r>
      <w:r w:rsidR="00177F7F">
        <w:t>umbered)</w:t>
      </w:r>
    </w:p>
    <w:p w14:paraId="09DCAB72" w14:textId="40D32A93" w:rsidR="0062344A" w:rsidRDefault="0062344A" w:rsidP="00F75838">
      <w:pPr>
        <w:pStyle w:val="ListParagraph"/>
        <w:numPr>
          <w:ilvl w:val="1"/>
          <w:numId w:val="10"/>
        </w:numPr>
        <w:spacing w:before="60" w:after="0"/>
        <w:ind w:left="2347"/>
      </w:pPr>
      <w:r>
        <w:t>Diversity Equity and Inclusion Chair</w:t>
      </w:r>
      <w:r w:rsidR="00E81FF8">
        <w:t xml:space="preserve"> (</w:t>
      </w:r>
      <w:r w:rsidR="00FE5B6E">
        <w:t>Even</w:t>
      </w:r>
      <w:r w:rsidR="00E81FF8">
        <w:t>-numbered</w:t>
      </w:r>
      <w:r w:rsidR="00FE5B6E">
        <w:t>)</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09F870E7"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r w:rsidR="00FE5B6E">
        <w:t xml:space="preserve"> (Odd-numbered)</w:t>
      </w:r>
    </w:p>
    <w:p w14:paraId="1BF5AB8E" w14:textId="7D1909E1" w:rsidR="00232B0C" w:rsidRDefault="00232B0C" w:rsidP="00E81FF8">
      <w:pPr>
        <w:pStyle w:val="ListParagraph"/>
        <w:numPr>
          <w:ilvl w:val="0"/>
          <w:numId w:val="14"/>
        </w:numPr>
        <w:spacing w:before="60" w:after="0"/>
        <w:ind w:left="2340"/>
      </w:pPr>
      <w:r w:rsidRPr="00BA18BB">
        <w:t>The Athlete At-Large Board members shall be elected by the athletes at the same time as the Athlete Representatives.</w:t>
      </w:r>
    </w:p>
    <w:p w14:paraId="7746CDB5" w14:textId="1D8D2586" w:rsidR="00E81FF8" w:rsidRPr="00BA18BB" w:rsidRDefault="00E81FF8" w:rsidP="00E81FF8">
      <w:pPr>
        <w:spacing w:after="0"/>
        <w:ind w:left="1800" w:hanging="360"/>
      </w:pPr>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p>
    <w:p w14:paraId="724E8685" w14:textId="69C8362C" w:rsidR="00E81FF8" w:rsidRPr="00BA18BB" w:rsidRDefault="00E81FF8" w:rsidP="00E81FF8">
      <w:pPr>
        <w:pStyle w:val="ListParagraph"/>
        <w:numPr>
          <w:ilvl w:val="0"/>
          <w:numId w:val="14"/>
        </w:numPr>
        <w:spacing w:before="60" w:after="0"/>
        <w:ind w:left="2340"/>
      </w:pPr>
      <w:r>
        <w:t>Safe Sport Chair</w:t>
      </w:r>
      <w:r w:rsidR="00FE5B6E">
        <w:t xml:space="preserve"> </w:t>
      </w:r>
    </w:p>
    <w:p w14:paraId="3A026C1C" w14:textId="114D0F10" w:rsidR="00E81FF8" w:rsidRPr="00BA18BB" w:rsidRDefault="00E81FF8" w:rsidP="00E81FF8">
      <w:pPr>
        <w:spacing w:before="60" w:after="0"/>
        <w:ind w:left="2340" w:hanging="360"/>
      </w:pPr>
      <w:r w:rsidRPr="00BA18BB">
        <w:t>(</w:t>
      </w:r>
      <w:r>
        <w:t>2</w:t>
      </w:r>
      <w:r w:rsidRPr="00BA18BB">
        <w:t>)</w:t>
      </w:r>
      <w:r w:rsidRPr="00BA18BB">
        <w:tab/>
      </w:r>
      <w:r>
        <w:t>Rules Chair</w:t>
      </w:r>
    </w:p>
    <w:p w14:paraId="35D53E0F" w14:textId="1596E232" w:rsidR="003A6614" w:rsidRPr="007A6138" w:rsidRDefault="003A6614" w:rsidP="007A6138">
      <w:pPr>
        <w:ind w:left="720" w:hanging="720"/>
      </w:pPr>
      <w:bookmarkStart w:id="106" w:name="_Toc22721250"/>
      <w:r w:rsidRPr="00190B48">
        <w:rPr>
          <w:rStyle w:val="Heading3Char"/>
        </w:rPr>
        <w:t>6.</w:t>
      </w:r>
      <w:r>
        <w:rPr>
          <w:rStyle w:val="Heading3Char"/>
        </w:rPr>
        <w:t>3</w:t>
      </w:r>
      <w:r w:rsidRPr="00190B48">
        <w:rPr>
          <w:rStyle w:val="Heading3Char"/>
        </w:rPr>
        <w:tab/>
      </w:r>
      <w:r>
        <w:rPr>
          <w:rStyle w:val="Heading3Char"/>
        </w:rPr>
        <w:t>ELIGIBILITY</w:t>
      </w:r>
      <w:bookmarkEnd w:id="10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07" w:name="_Toc22721251"/>
      <w:r w:rsidRPr="00190B48">
        <w:rPr>
          <w:rStyle w:val="Heading3Char"/>
        </w:rPr>
        <w:t>6.</w:t>
      </w:r>
      <w:r>
        <w:rPr>
          <w:rStyle w:val="Heading3Char"/>
        </w:rPr>
        <w:t>4</w:t>
      </w:r>
      <w:r w:rsidRPr="00190B48">
        <w:rPr>
          <w:rStyle w:val="Heading3Char"/>
        </w:rPr>
        <w:tab/>
      </w:r>
      <w:r>
        <w:rPr>
          <w:rStyle w:val="Heading3Char"/>
        </w:rPr>
        <w:t>DOUBLE VOTE PROHIBITED</w:t>
      </w:r>
      <w:bookmarkEnd w:id="107"/>
      <w:r w:rsidRPr="00553778">
        <w:t xml:space="preserve"> - </w:t>
      </w:r>
      <w:r w:rsidRPr="003A6614">
        <w:t xml:space="preserve">An Individual Member entitled to vote in Board of Directors meetings may only have one vote, regardless of the number of positions held by such Member. </w:t>
      </w:r>
      <w:bookmarkStart w:id="108" w:name="ELIGIBILITY"/>
      <w:bookmarkEnd w:id="10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9" w:name="_Toc22721252"/>
      <w:r w:rsidRPr="00190B48">
        <w:rPr>
          <w:rStyle w:val="Heading3Char"/>
        </w:rPr>
        <w:t>6.5</w:t>
      </w:r>
      <w:r w:rsidRPr="00190B48">
        <w:rPr>
          <w:rStyle w:val="Heading3Char"/>
        </w:rPr>
        <w:tab/>
        <w:t>OFFICES SPLIT OR COMBINED</w:t>
      </w:r>
      <w:bookmarkEnd w:id="10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0" w:name="_Toc22721253"/>
      <w:r w:rsidRPr="00190B48">
        <w:rPr>
          <w:rStyle w:val="Heading3Char"/>
        </w:rPr>
        <w:t>6.6</w:t>
      </w:r>
      <w:r w:rsidRPr="00190B48">
        <w:rPr>
          <w:rStyle w:val="Heading3Char"/>
        </w:rPr>
        <w:tab/>
        <w:t>TERMS OF OFFICE</w:t>
      </w:r>
      <w:bookmarkEnd w:id="11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11" w:name="TERM"/>
      <w:bookmarkEnd w:id="11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12" w:name="TERMLIMIT"/>
      <w:bookmarkEnd w:id="11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553778">
        <w:t>terms</w:t>
      </w:r>
      <w:proofErr w:type="gramEnd"/>
      <w:r w:rsidRPr="00553778">
        <w:t xml:space="preserve">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3" w:name="_Toc22721254"/>
      <w:r w:rsidRPr="00190B48">
        <w:rPr>
          <w:rStyle w:val="Heading3Char"/>
        </w:rPr>
        <w:t>6.7</w:t>
      </w:r>
      <w:r w:rsidRPr="00190B48">
        <w:rPr>
          <w:rStyle w:val="Heading3Char"/>
        </w:rPr>
        <w:tab/>
        <w:t>DUTIES</w:t>
      </w:r>
      <w:bookmarkEnd w:id="11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14" w:name="TREASURER"/>
    <w:bookmarkStart w:id="115" w:name="ADMINVC"/>
    <w:bookmarkStart w:id="116" w:name="ARDUTIES"/>
    <w:bookmarkEnd w:id="114"/>
    <w:bookmarkEnd w:id="115"/>
    <w:bookmarkEnd w:id="116"/>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7" w:name="_Toc22721255"/>
      <w:r w:rsidRPr="00190B48">
        <w:rPr>
          <w:rStyle w:val="Heading3Char"/>
        </w:rPr>
        <w:t>6.8</w:t>
      </w:r>
      <w:r w:rsidRPr="00190B48">
        <w:rPr>
          <w:rStyle w:val="Heading3Char"/>
        </w:rPr>
        <w:tab/>
        <w:t>RESIGNATIONS</w:t>
      </w:r>
      <w:bookmarkEnd w:id="11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1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19" w:name="VACANCIES"/>
      <w:bookmarkEnd w:id="119"/>
      <w:r w:rsidRPr="00553778">
        <w:rPr>
          <w:spacing w:val="-2"/>
        </w:rPr>
        <w:t xml:space="preserve"> -</w:t>
      </w:r>
      <w:bookmarkEnd w:id="118"/>
      <w:r w:rsidRPr="00553778">
        <w:rPr>
          <w:spacing w:val="-2"/>
        </w:rPr>
        <w:t xml:space="preserve"> </w:t>
      </w:r>
    </w:p>
    <w:p w14:paraId="732714A2" w14:textId="36EA9511" w:rsidR="00232B0C" w:rsidRPr="00553778" w:rsidRDefault="00232B0C" w:rsidP="00ED2E78">
      <w:r w:rsidRPr="00553778">
        <w:lastRenderedPageBreak/>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7"/>
      <w:r w:rsidRPr="00190B48">
        <w:rPr>
          <w:rStyle w:val="Heading3Char"/>
        </w:rPr>
        <w:t>6.10</w:t>
      </w:r>
      <w:r w:rsidRPr="00190B48">
        <w:rPr>
          <w:rStyle w:val="Heading3Char"/>
        </w:rPr>
        <w:tab/>
        <w:t>REMOVAL OF DIRECTORS</w:t>
      </w:r>
      <w:bookmarkEnd w:id="12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21" w:name="_Toc22721258"/>
      <w:r w:rsidRPr="00190B48">
        <w:rPr>
          <w:rStyle w:val="Heading3Char"/>
        </w:rPr>
        <w:t>6.11</w:t>
      </w:r>
      <w:r w:rsidRPr="00190B48">
        <w:rPr>
          <w:rStyle w:val="Heading3Char"/>
        </w:rPr>
        <w:tab/>
        <w:t>OFFICERS’ POWERS GENERALLY</w:t>
      </w:r>
      <w:bookmarkEnd w:id="12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2" w:name="_Toc22721259"/>
      <w:r w:rsidRPr="00190B48">
        <w:rPr>
          <w:rStyle w:val="Heading3Char"/>
        </w:rPr>
        <w:t>6.12</w:t>
      </w:r>
      <w:r w:rsidRPr="00190B48">
        <w:rPr>
          <w:rStyle w:val="Heading3Char"/>
        </w:rPr>
        <w:tab/>
        <w:t>DEPOSITORIES AND BANKING AUTHORITY</w:t>
      </w:r>
      <w:bookmarkEnd w:id="12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23" w:name="BANKING"/>
      <w:bookmarkEnd w:id="12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24" w:name="_Toc22721260"/>
      <w:r w:rsidRPr="00553778">
        <w:t>ARTICLE 7</w:t>
      </w:r>
      <w:bookmarkEnd w:id="124"/>
      <w:r w:rsidRPr="00553778">
        <w:t xml:space="preserve"> </w:t>
      </w:r>
      <w:r w:rsidRPr="00553778">
        <w:fldChar w:fldCharType="begin"/>
      </w:r>
      <w:r w:rsidRPr="00553778">
        <w:instrText>tc  \l 1 "</w:instrText>
      </w:r>
      <w:r w:rsidRPr="00553778">
        <w:tab/>
        <w:instrText>ARTICLE 607"</w:instrText>
      </w:r>
      <w:r w:rsidRPr="00553778">
        <w:fldChar w:fldCharType="end"/>
      </w:r>
      <w:bookmarkStart w:id="125" w:name="ARTICLE607"/>
      <w:bookmarkEnd w:id="12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26" w:name="_Toc1923042"/>
      <w:bookmarkStart w:id="127" w:name="_Toc22721261"/>
      <w:r w:rsidRPr="00553778">
        <w:t>DIVISIONS, COMMITTEES AND COORDINATORS</w:t>
      </w:r>
      <w:bookmarkEnd w:id="126"/>
      <w:bookmarkEnd w:id="12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8" w:name="_Toc22721262"/>
      <w:r w:rsidRPr="00190B48">
        <w:rPr>
          <w:rStyle w:val="Heading3Char"/>
        </w:rPr>
        <w:t>7.1</w:t>
      </w:r>
      <w:r w:rsidRPr="00190B48">
        <w:rPr>
          <w:rStyle w:val="Heading3Char"/>
        </w:rPr>
        <w:tab/>
        <w:t>DIVISIONAL ORGANIZATION AND JURISDICTIONS, STANDING COMMITTEES AND COORDINATORS</w:t>
      </w:r>
      <w:bookmarkEnd w:id="12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29" w:name="DIVISIONAL_ORGANIZATION"/>
      <w:bookmarkEnd w:id="12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lastRenderedPageBreak/>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30" w:name="_Toc22721263"/>
      <w:r w:rsidRPr="00EF515C">
        <w:t>7.</w:t>
      </w:r>
      <w:r>
        <w:t>2</w:t>
      </w:r>
      <w:r w:rsidRPr="00EF515C">
        <w:tab/>
      </w:r>
      <w:r>
        <w:t>ELECTED, EX OFFICIO AND APPOINTED CHAIR</w:t>
      </w:r>
      <w:r w:rsidR="00FB6582">
        <w:t>S</w:t>
      </w:r>
      <w:r>
        <w:t xml:space="preserve"> AND COORDINATORS</w:t>
      </w:r>
      <w:bookmarkEnd w:id="130"/>
    </w:p>
    <w:p w14:paraId="7E2996AE" w14:textId="16E2D5D1" w:rsidR="00232B0C" w:rsidRDefault="00232B0C" w:rsidP="003E765B">
      <w:pPr>
        <w:pStyle w:val="ListParagraph"/>
        <w:numPr>
          <w:ilvl w:val="0"/>
          <w:numId w:val="11"/>
        </w:numPr>
        <w:spacing w:after="0"/>
      </w:pPr>
      <w:bookmarkStart w:id="131" w:name="NON_OFFICER_CHAIRMEN"/>
      <w:bookmarkEnd w:id="13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32" w:name="_Toc22721264"/>
      <w:r w:rsidRPr="00C340D6">
        <w:rPr>
          <w:rStyle w:val="Heading3Char"/>
        </w:rPr>
        <w:t>7.3</w:t>
      </w:r>
      <w:r w:rsidRPr="00C340D6">
        <w:rPr>
          <w:rStyle w:val="Heading3Char"/>
        </w:rPr>
        <w:tab/>
        <w:t>COMMITTEES</w:t>
      </w:r>
      <w:bookmarkEnd w:id="13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33" w:name="COMMITTEE"/>
      <w:bookmarkEnd w:id="13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34" w:name="_Toc22721265"/>
      <w:r w:rsidRPr="00553778">
        <w:t>7.4</w:t>
      </w:r>
      <w:r w:rsidRPr="00553778">
        <w:tab/>
        <w:t>STANDING COMMITTEES &amp; COORDINATORS</w:t>
      </w:r>
      <w:bookmarkEnd w:id="13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3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3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0CA61826" w14:textId="532ACAE9" w:rsidR="00737991" w:rsidRDefault="00737991" w:rsidP="00737991">
      <w:pPr>
        <w:pStyle w:val="ListParagraph"/>
        <w:numPr>
          <w:ilvl w:val="1"/>
          <w:numId w:val="1"/>
        </w:numPr>
      </w:pPr>
      <w:r w:rsidRPr="00737991">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5FFF875A" w:rsidR="007E5D01" w:rsidRPr="00FC558D" w:rsidRDefault="007E5D01" w:rsidP="00E679E4">
      <w:pPr>
        <w:ind w:left="1440" w:hanging="720"/>
        <w:rPr>
          <w:smallCaps/>
          <w:color w:val="000000" w:themeColor="text1"/>
        </w:rPr>
      </w:pPr>
      <w:r w:rsidRPr="00FC558D">
        <w:rPr>
          <w:smallCaps/>
          <w:color w:val="000000" w:themeColor="text1"/>
        </w:rPr>
        <w:t>.3</w:t>
      </w:r>
      <w:r w:rsidRPr="00FC558D">
        <w:rPr>
          <w:smallCaps/>
          <w:color w:val="000000" w:themeColor="text1"/>
        </w:rPr>
        <w:tab/>
      </w:r>
      <w:r w:rsidR="00A8533D" w:rsidRPr="00A8533D">
        <w:rPr>
          <w:smallCaps/>
          <w:color w:val="000000" w:themeColor="text1"/>
        </w:rPr>
        <w:t>GOVERNANCE COMMITTEE</w:t>
      </w:r>
      <w:r w:rsidRPr="00FC558D">
        <w:rPr>
          <w:caps/>
          <w:color w:val="000000" w:themeColor="text1"/>
          <w:spacing w:val="-2"/>
        </w:rPr>
        <w:t>-</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68F865BA" w:rsidR="007E5D01" w:rsidRPr="00FC558D" w:rsidRDefault="007E5D01" w:rsidP="004F7E89">
      <w:pPr>
        <w:ind w:left="1800" w:hanging="360"/>
        <w:rPr>
          <w:snapToGrid/>
          <w:color w:val="000000" w:themeColor="text1"/>
          <w:spacing w:val="-2"/>
        </w:rPr>
      </w:pPr>
      <w:r w:rsidRPr="00FC558D">
        <w:rPr>
          <w:snapToGrid/>
          <w:color w:val="000000" w:themeColor="text1"/>
          <w:spacing w:val="-2"/>
        </w:rPr>
        <w:t>A.</w:t>
      </w:r>
      <w:r w:rsidRPr="00FC558D">
        <w:rPr>
          <w:snapToGrid/>
          <w:color w:val="000000" w:themeColor="text1"/>
          <w:spacing w:val="-2"/>
        </w:rPr>
        <w:tab/>
        <w:t xml:space="preserve">CHAIR - The Chair shall be elected annually by the </w:t>
      </w:r>
      <w:r w:rsidR="003D120C">
        <w:rPr>
          <w:snapToGrid/>
          <w:color w:val="000000" w:themeColor="text1"/>
          <w:spacing w:val="-2"/>
        </w:rPr>
        <w:t>Governance</w:t>
      </w:r>
      <w:r w:rsidR="003D120C" w:rsidRPr="00FC558D">
        <w:rPr>
          <w:snapToGrid/>
          <w:color w:val="000000" w:themeColor="text1"/>
          <w:spacing w:val="-2"/>
        </w:rPr>
        <w:t xml:space="preserve"> </w:t>
      </w:r>
      <w:r w:rsidRPr="00FC558D">
        <w:rPr>
          <w:snapToGrid/>
          <w:color w:val="000000" w:themeColor="text1"/>
          <w:spacing w:val="-2"/>
        </w:rPr>
        <w:t>Committee from among its own members.</w:t>
      </w:r>
    </w:p>
    <w:p w14:paraId="57D3D55B" w14:textId="48CA15D0" w:rsidR="003D6114" w:rsidRPr="00FC558D" w:rsidRDefault="007E5D01" w:rsidP="004F7E89">
      <w:pPr>
        <w:ind w:left="1800" w:hanging="360"/>
        <w:rPr>
          <w:snapToGrid/>
          <w:color w:val="000000" w:themeColor="text1"/>
          <w:spacing w:val="-2"/>
        </w:rPr>
      </w:pPr>
      <w:r w:rsidRPr="00FC558D">
        <w:rPr>
          <w:snapToGrid/>
          <w:color w:val="000000" w:themeColor="text1"/>
          <w:spacing w:val="-2"/>
        </w:rPr>
        <w:t>B.</w:t>
      </w:r>
      <w:r w:rsidRPr="00FC558D">
        <w:rPr>
          <w:snapToGrid/>
          <w:color w:val="000000" w:themeColor="text1"/>
          <w:spacing w:val="-2"/>
        </w:rPr>
        <w:tab/>
        <w:t xml:space="preserve">MEMBERS - </w:t>
      </w:r>
      <w:r w:rsidR="00A25039" w:rsidRPr="00A25039">
        <w:rPr>
          <w:snapToGrid/>
          <w:color w:val="000000" w:themeColor="text1"/>
          <w:spacing w:val="-2"/>
        </w:rPr>
        <w:t xml:space="preserve">The Governance Committee members shall be appointed by the General Chair with advice and consent of the Board of Directors. The Committee shall be comprised of </w:t>
      </w:r>
      <w:r w:rsidR="007B6500">
        <w:rPr>
          <w:snapToGrid/>
          <w:color w:val="000000" w:themeColor="text1"/>
          <w:spacing w:val="-2"/>
        </w:rPr>
        <w:t>4</w:t>
      </w:r>
      <w:r w:rsidR="00567401">
        <w:rPr>
          <w:snapToGrid/>
          <w:color w:val="000000" w:themeColor="text1"/>
          <w:spacing w:val="-2"/>
        </w:rPr>
        <w:t xml:space="preserve"> members </w:t>
      </w:r>
      <w:r w:rsidR="00A25039" w:rsidRPr="00A25039">
        <w:rPr>
          <w:snapToGrid/>
          <w:color w:val="000000" w:themeColor="text1"/>
          <w:spacing w:val="-2"/>
        </w:rPr>
        <w:t xml:space="preserve">with a sufficient number of athletes so as to constitute at least twenty percent (20%) of the voting membership of the Committee. Each member shall serve a four-year term, staggered so that one-fourth (1/4) of such members are appointed each year. No more than one-half (1/2) of the Governance Committee members shall be members of the </w:t>
      </w:r>
      <w:r w:rsidR="008060DA">
        <w:rPr>
          <w:snapToGrid/>
          <w:color w:val="000000" w:themeColor="text1"/>
          <w:spacing w:val="-2"/>
        </w:rPr>
        <w:t>WI</w:t>
      </w:r>
      <w:r w:rsidR="00A25039" w:rsidRPr="00A25039">
        <w:rPr>
          <w:snapToGrid/>
          <w:color w:val="000000" w:themeColor="text1"/>
          <w:spacing w:val="-2"/>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68AD93AF" w14:textId="5332CFDE" w:rsidR="00417D18" w:rsidRPr="00FC558D" w:rsidRDefault="007E5D01" w:rsidP="004F7E89">
      <w:pPr>
        <w:ind w:left="1800" w:hanging="360"/>
        <w:rPr>
          <w:snapToGrid/>
          <w:color w:val="000000" w:themeColor="text1"/>
          <w:spacing w:val="-2"/>
        </w:rPr>
      </w:pPr>
      <w:r w:rsidRPr="00FC558D">
        <w:rPr>
          <w:snapToGrid/>
          <w:color w:val="000000" w:themeColor="text1"/>
          <w:spacing w:val="-2"/>
        </w:rPr>
        <w:t>C.</w:t>
      </w:r>
      <w:r w:rsidRPr="00FC558D">
        <w:rPr>
          <w:snapToGrid/>
          <w:color w:val="000000" w:themeColor="text1"/>
          <w:spacing w:val="-2"/>
        </w:rPr>
        <w:tab/>
        <w:t xml:space="preserve">QUORUM </w:t>
      </w:r>
      <w:r w:rsidR="00417D18">
        <w:rPr>
          <w:snapToGrid/>
          <w:color w:val="000000" w:themeColor="text1"/>
          <w:spacing w:val="-2"/>
        </w:rPr>
        <w:t>–</w:t>
      </w:r>
      <w:r w:rsidRPr="00FC558D">
        <w:rPr>
          <w:snapToGrid/>
          <w:color w:val="000000" w:themeColor="text1"/>
          <w:spacing w:val="-2"/>
        </w:rPr>
        <w:t xml:space="preserve"> </w:t>
      </w:r>
      <w:r w:rsidR="00C74CF6" w:rsidRPr="00C74CF6">
        <w:rPr>
          <w:snapToGrid/>
          <w:color w:val="000000" w:themeColor="text1"/>
          <w:spacing w:val="-2"/>
        </w:rPr>
        <w:t>When making nominations, a quorum for any meeting of the Governance Committee shall consist of a majority of its voting members. For all other meetings, a quorum shall consist of those members present and voting.</w:t>
      </w:r>
    </w:p>
    <w:p w14:paraId="49D9F014" w14:textId="7C0CF71D" w:rsidR="007E5D01" w:rsidRDefault="007E5D01" w:rsidP="004F7E89">
      <w:pPr>
        <w:spacing w:after="0"/>
        <w:ind w:left="1800" w:hanging="360"/>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7181168C" w14:textId="1B831C38"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 xml:space="preserve">To assist in periodic evaluation of the mission and vision statements and the Bylaws of </w:t>
      </w:r>
      <w:r w:rsidR="008B1FE3">
        <w:rPr>
          <w:snapToGrid/>
          <w:spacing w:val="-2"/>
        </w:rPr>
        <w:t>WISI</w:t>
      </w:r>
    </w:p>
    <w:p w14:paraId="004AE9EE"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aid in the development of operating policies regarding conflict of interest (Board and staff), document retention, ethics, whistle-blower, procurement, contract review, grievance and other employment-related practices, etc.;</w:t>
      </w:r>
    </w:p>
    <w:p w14:paraId="54FD06AF"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aid in the development of personnel practices procedure including job descriptions and annual review of staff;</w:t>
      </w:r>
    </w:p>
    <w:p w14:paraId="09F63C66"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ensure that the Board’s focus remains on the strategic plan;</w:t>
      </w:r>
    </w:p>
    <w:p w14:paraId="4677C83B"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aid in the development of expectations and processes for accountability of Board members;</w:t>
      </w:r>
    </w:p>
    <w:p w14:paraId="7C495B98"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
          <w:snapToGrid/>
          <w:spacing w:val="-2"/>
        </w:rPr>
      </w:pPr>
      <w:r w:rsidRPr="00DD2FC1">
        <w:rPr>
          <w:snapToGrid/>
          <w:spacing w:val="-2"/>
        </w:rPr>
        <w:t>To develop criteria for the qualities and required characteristics of Board officers;</w:t>
      </w:r>
    </w:p>
    <w:p w14:paraId="254BC018"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i/>
          <w:snapToGrid/>
          <w:spacing w:val="-2"/>
        </w:rPr>
      </w:pPr>
      <w:r w:rsidRPr="00DD2FC1">
        <w:rPr>
          <w:snapToGrid/>
          <w:spacing w:val="-2"/>
        </w:rPr>
        <w:t>To lead Board succession planning by assessing current and anticipated needs for Board composition and identifying and recruiting potential Board members;</w:t>
      </w:r>
    </w:p>
    <w:p w14:paraId="66152585" w14:textId="2E226444"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bookmarkStart w:id="136" w:name="_Hlk499727715"/>
      <w:r w:rsidRPr="00DD2FC1">
        <w:rPr>
          <w:snapToGrid/>
          <w:spacing w:val="-2"/>
        </w:rPr>
        <w:t>To nominate Board members,</w:t>
      </w:r>
      <w:r w:rsidRPr="00DD2FC1">
        <w:rPr>
          <w:i/>
          <w:snapToGrid/>
          <w:spacing w:val="-2"/>
        </w:rPr>
        <w:t xml:space="preserve"> </w:t>
      </w:r>
      <w:r w:rsidRPr="00DD2FC1">
        <w:rPr>
          <w:snapToGrid/>
          <w:spacing w:val="-2"/>
        </w:rPr>
        <w:t>consistent with the matrix of skills, demographics, and talents needed</w:t>
      </w:r>
      <w:bookmarkEnd w:id="136"/>
      <w:r w:rsidRPr="00DD2FC1">
        <w:rPr>
          <w:snapToGrid/>
          <w:spacing w:val="-2"/>
        </w:rPr>
        <w:t xml:space="preserve">; </w:t>
      </w:r>
    </w:p>
    <w:p w14:paraId="544D401F" w14:textId="3B675CFD" w:rsidR="00DD2FC1" w:rsidRPr="00DD2FC1" w:rsidRDefault="00DD2FC1" w:rsidP="00DD2FC1">
      <w:pPr>
        <w:widowControl/>
        <w:numPr>
          <w:ilvl w:val="3"/>
          <w:numId w:val="2"/>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 xml:space="preserve">To publish the slate of candidates to the </w:t>
      </w:r>
      <w:r w:rsidR="00240F1F">
        <w:rPr>
          <w:snapToGrid/>
          <w:spacing w:val="-2"/>
        </w:rPr>
        <w:t>WI</w:t>
      </w:r>
      <w:r w:rsidRPr="00DD2FC1">
        <w:rPr>
          <w:snapToGrid/>
          <w:spacing w:val="-2"/>
        </w:rPr>
        <w:t xml:space="preserve">SI membership at least </w:t>
      </w:r>
      <w:r w:rsidRPr="002B3CA7">
        <w:rPr>
          <w:iCs/>
          <w:snapToGrid/>
          <w:spacing w:val="-2"/>
        </w:rPr>
        <w:t>twenty (20)</w:t>
      </w:r>
      <w:r w:rsidRPr="00DD2FC1">
        <w:rPr>
          <w:snapToGrid/>
          <w:spacing w:val="-2"/>
        </w:rPr>
        <w:t xml:space="preserve"> days prior to the election. Additional nominations may be made from the floor of the House of Delegates by voting members of the House of Delegates;</w:t>
      </w:r>
    </w:p>
    <w:p w14:paraId="32A1D92D" w14:textId="77777777" w:rsidR="00DD2FC1" w:rsidRPr="00DD2FC1" w:rsidRDefault="00DD2FC1" w:rsidP="00DD2FC1">
      <w:pPr>
        <w:widowControl/>
        <w:numPr>
          <w:ilvl w:val="3"/>
          <w:numId w:val="2"/>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t>To design and implement Board orientation and an ongoing program of Board education and development; and</w:t>
      </w:r>
    </w:p>
    <w:p w14:paraId="06156D1E" w14:textId="77777777" w:rsidR="00DD2FC1" w:rsidRPr="00DD2FC1" w:rsidRDefault="00DD2FC1" w:rsidP="00DD2FC1">
      <w:pPr>
        <w:widowControl/>
        <w:numPr>
          <w:ilvl w:val="3"/>
          <w:numId w:val="2"/>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spacing w:before="0" w:after="0"/>
        <w:ind w:left="1980"/>
        <w:contextualSpacing/>
        <w:jc w:val="both"/>
        <w:outlineLvl w:val="9"/>
        <w:rPr>
          <w:snapToGrid/>
          <w:spacing w:val="-2"/>
        </w:rPr>
      </w:pPr>
      <w:r w:rsidRPr="00DD2FC1">
        <w:rPr>
          <w:snapToGrid/>
          <w:spacing w:val="-2"/>
        </w:rPr>
        <w:lastRenderedPageBreak/>
        <w:t>To lead periodic assessment of the Board’s performance (as a whole and of individual members) and make recommendations to enhance Board effectiveness.</w:t>
      </w:r>
    </w:p>
    <w:p w14:paraId="49B95E37" w14:textId="4BE1F937"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w:t>
      </w:r>
      <w:r w:rsidR="00F86EA7">
        <w:rPr>
          <w:spacing w:val="-2"/>
        </w:rPr>
        <w:t>4</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AF1AC1A" w14:textId="2253EA50" w:rsidR="00154070" w:rsidRPr="00FC558D" w:rsidRDefault="00E166A3" w:rsidP="008E7CC8">
      <w:pPr>
        <w:pStyle w:val="ListParagraph"/>
        <w:rPr>
          <w:color w:val="000000" w:themeColor="text1"/>
          <w:spacing w:val="-2"/>
        </w:rPr>
      </w:pPr>
      <w:r w:rsidRPr="00E166A3">
        <w:rPr>
          <w:rStyle w:val="Heading4Char"/>
        </w:rPr>
        <w:tab/>
      </w:r>
      <w:r w:rsidR="004F7E89">
        <w:rPr>
          <w:color w:val="000000" w:themeColor="text1"/>
          <w:spacing w:val="-2"/>
        </w:rPr>
        <w:t>.5</w:t>
      </w:r>
      <w:r w:rsidR="00831205" w:rsidRPr="00FC558D">
        <w:rPr>
          <w:color w:val="000000" w:themeColor="text1"/>
          <w:spacing w:val="-2"/>
        </w:rPr>
        <w:t xml:space="preserve"> </w:t>
      </w:r>
      <w:r w:rsidR="00154070" w:rsidRPr="00FC558D">
        <w:rPr>
          <w:color w:val="000000" w:themeColor="text1"/>
          <w:spacing w:val="-2"/>
        </w:rPr>
        <w:tab/>
        <w:t>OFFICIALS COMMITTEE –</w:t>
      </w:r>
    </w:p>
    <w:p w14:paraId="74641525" w14:textId="0752CD50"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A267D68"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14E3E15F"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71CD57A"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0850C8A5"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FF748B">
        <w:rPr>
          <w:color w:val="000000" w:themeColor="text1"/>
          <w:spacing w:val="-2"/>
        </w:rPr>
        <w:t>6</w:t>
      </w:r>
      <w:r w:rsidRPr="00FC558D">
        <w:rPr>
          <w:color w:val="000000" w:themeColor="text1"/>
          <w:spacing w:val="-2"/>
        </w:rPr>
        <w:tab/>
        <w:t xml:space="preserve">PERSONNEL COMMITTEE –  </w:t>
      </w:r>
    </w:p>
    <w:p w14:paraId="4113EB20" w14:textId="5F8AD7A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44EB6D3D"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xml:space="preserve">, </w:t>
      </w:r>
      <w:r w:rsidRPr="00FC558D">
        <w:rPr>
          <w:color w:val="000000" w:themeColor="text1"/>
          <w:spacing w:val="-2"/>
        </w:rPr>
        <w:t xml:space="preserve">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D59037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6F7816A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1E2E23A8"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lastRenderedPageBreak/>
        <w:t>.</w:t>
      </w:r>
      <w:r w:rsidR="00FF748B">
        <w:rPr>
          <w:color w:val="000000" w:themeColor="text1"/>
          <w:spacing w:val="-2"/>
        </w:rPr>
        <w:t>7</w:t>
      </w:r>
      <w:r w:rsidR="00831205" w:rsidRPr="00FC558D">
        <w:rPr>
          <w:color w:val="000000" w:themeColor="text1"/>
          <w:spacing w:val="-2"/>
        </w:rPr>
        <w:t xml:space="preserve"> </w:t>
      </w:r>
      <w:r w:rsidRPr="00FC558D">
        <w:rPr>
          <w:color w:val="000000" w:themeColor="text1"/>
          <w:spacing w:val="-2"/>
        </w:rPr>
        <w:tab/>
        <w:t>SAFE SPORT COMMITTEE -</w:t>
      </w:r>
    </w:p>
    <w:p w14:paraId="0E306CB4" w14:textId="2A20526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0322844D"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8E401D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6C3FDAD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51412BBD"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1552AA7C"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775F2B88"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6A683F7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3B0966FC"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61E6A461"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C01372D"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6B1AA2F8"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FF748B">
        <w:rPr>
          <w:color w:val="000000" w:themeColor="text1"/>
          <w:spacing w:val="-2"/>
        </w:rPr>
        <w:t>8</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D95353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625D7882"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0927E2AD"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210FEBCA"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0BA3C54B"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FF748B">
        <w:rPr>
          <w:color w:val="000000" w:themeColor="text1"/>
          <w:spacing w:val="-2"/>
        </w:rPr>
        <w:t>9</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46000850"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sidR="00E81FF8">
        <w:rPr>
          <w:color w:val="000000" w:themeColor="text1"/>
          <w:spacing w:val="-2"/>
        </w:rPr>
        <w:t>the Rules Chair</w:t>
      </w:r>
    </w:p>
    <w:p w14:paraId="2FF0C25C" w14:textId="32F07FE7"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423211D1"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66BA9474" w:rsidR="00101727" w:rsidRPr="00154070" w:rsidRDefault="00101727" w:rsidP="00E47CC1">
      <w:pPr>
        <w:keepNext/>
        <w:keepLines/>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lastRenderedPageBreak/>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E67A36">
      <w:pPr>
        <w:keepNext/>
        <w:keepLines/>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37" w:name="CHAIRMEN_DUTIES_AND_POWERS"/>
      <w:bookmarkEnd w:id="137"/>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8" w:name="TELECOMMUNICATIONS"/>
      <w:bookmarkEnd w:id="138"/>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lastRenderedPageBreak/>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39" w:name="APPLICATION"/>
      <w:bookmarkEnd w:id="139"/>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0" w:name="_Toc22721266"/>
      <w:r w:rsidRPr="00553778">
        <w:t>ARTICLE 8</w:t>
      </w:r>
      <w:bookmarkEnd w:id="140"/>
      <w:r w:rsidRPr="00553778">
        <w:fldChar w:fldCharType="begin"/>
      </w:r>
      <w:r w:rsidRPr="00553778">
        <w:instrText>tc  \l 1 "</w:instrText>
      </w:r>
      <w:r w:rsidRPr="00553778">
        <w:tab/>
        <w:instrText>ARTICLE 608"</w:instrText>
      </w:r>
      <w:r w:rsidRPr="00553778">
        <w:fldChar w:fldCharType="end"/>
      </w:r>
      <w:bookmarkStart w:id="141" w:name="ARTICLE10"/>
      <w:bookmarkEnd w:id="141"/>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2" w:name="_Toc1923043"/>
      <w:bookmarkStart w:id="143" w:name="_Toc22721267"/>
      <w:r w:rsidRPr="00553778">
        <w:t>ANNUAL AUDIT, REPORTS AND REMITTANCES</w:t>
      </w:r>
      <w:bookmarkEnd w:id="142"/>
      <w:bookmarkEnd w:id="143"/>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44" w:name="BORPOWER"/>
      <w:bookmarkStart w:id="145" w:name="REASONS"/>
      <w:bookmarkStart w:id="146" w:name="HEARINGSDEF"/>
      <w:bookmarkStart w:id="147" w:name="PANEL"/>
      <w:bookmarkStart w:id="148" w:name="PANEL_QUORUM"/>
      <w:bookmarkStart w:id="149" w:name="HEARING_FORMATS"/>
      <w:bookmarkStart w:id="150" w:name="RULES_OF_EVIDENCE"/>
      <w:bookmarkStart w:id="151" w:name="REHEARING"/>
      <w:bookmarkStart w:id="152" w:name="REHEARING_REQUEST"/>
      <w:bookmarkStart w:id="153" w:name="PRECLUSION_REHEARING"/>
      <w:bookmarkStart w:id="154" w:name="PROCEDURE"/>
      <w:bookmarkStart w:id="155" w:name="FORMAL"/>
      <w:bookmarkStart w:id="156" w:name="PROTEST_FILING"/>
      <w:bookmarkStart w:id="157" w:name="a611_NOTICE"/>
      <w:bookmarkStart w:id="158" w:name="ANSWER_FILING"/>
      <w:bookmarkStart w:id="159" w:name="REBUTTAL2"/>
      <w:bookmarkStart w:id="160" w:name="HEARING_CONDUCT"/>
      <w:bookmarkStart w:id="161" w:name="EMERGENCY_NOTICE"/>
      <w:bookmarkStart w:id="162" w:name="PRECLUSION_EMERGENCY"/>
      <w:bookmarkStart w:id="163" w:name="TIME_EXTENSION_INITIAL_NOTICE"/>
      <w:bookmarkStart w:id="164" w:name="APPEAL"/>
      <w:bookmarkStart w:id="165" w:name="BORNOTICE"/>
      <w:bookmarkStart w:id="166" w:name="SERVICE_METHOD"/>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67" w:name="_Toc22721268"/>
      <w:r w:rsidRPr="00553778">
        <w:t>ARTICLE 9</w:t>
      </w:r>
      <w:bookmarkEnd w:id="167"/>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68" w:name="_Toc22721269"/>
      <w:r w:rsidRPr="00553778">
        <w:t>ORGANIZATION, AMENDMENT OF BYLAWS AND DISSOLUTION</w:t>
      </w:r>
      <w:bookmarkEnd w:id="168"/>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69"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69"/>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70" w:name="PURPOSE"/>
      <w:bookmarkEnd w:id="170"/>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1" w:name="_Toc22721271"/>
      <w:r w:rsidRPr="00145202">
        <w:rPr>
          <w:rStyle w:val="Heading3Char"/>
        </w:rPr>
        <w:t>9.2</w:t>
      </w:r>
      <w:r w:rsidRPr="00145202">
        <w:rPr>
          <w:rStyle w:val="Heading3Char"/>
        </w:rPr>
        <w:tab/>
        <w:t>DEDICATION OF ASSETS, ETC</w:t>
      </w:r>
      <w:bookmarkEnd w:id="171"/>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2" w:name="_Toc22721272"/>
      <w:r w:rsidRPr="00145202">
        <w:rPr>
          <w:rStyle w:val="Heading3Char"/>
        </w:rPr>
        <w:t>9.3</w:t>
      </w:r>
      <w:r w:rsidRPr="00145202">
        <w:rPr>
          <w:rStyle w:val="Heading3Char"/>
        </w:rPr>
        <w:tab/>
        <w:t>AMENDMENTS</w:t>
      </w:r>
      <w:bookmarkEnd w:id="172"/>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73" w:name="AMENDMENTS"/>
      <w:bookmarkEnd w:id="173"/>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4" w:name="_Toc22721273"/>
      <w:r w:rsidRPr="00145202">
        <w:rPr>
          <w:rStyle w:val="Heading3Char"/>
        </w:rPr>
        <w:t>9.4</w:t>
      </w:r>
      <w:r w:rsidRPr="00145202">
        <w:rPr>
          <w:rStyle w:val="Heading3Char"/>
        </w:rPr>
        <w:tab/>
        <w:t>DISSOLUTION</w:t>
      </w:r>
      <w:bookmarkEnd w:id="174"/>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5" w:name="_Toc22721274"/>
      <w:r w:rsidRPr="00553778">
        <w:t xml:space="preserve">ARTICLE </w:t>
      </w:r>
      <w:r>
        <w:t>1</w:t>
      </w:r>
      <w:r w:rsidRPr="00553778">
        <w:t>0</w:t>
      </w:r>
      <w:bookmarkEnd w:id="175"/>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6" w:name="_Toc1923044"/>
      <w:bookmarkStart w:id="177" w:name="_Toc22721275"/>
      <w:r w:rsidRPr="00553778">
        <w:t>INDEMNIFICATION</w:t>
      </w:r>
      <w:bookmarkEnd w:id="176"/>
      <w:bookmarkEnd w:id="177"/>
    </w:p>
    <w:p w14:paraId="5983C428" w14:textId="5832BD7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8" w:name="_Toc22721276"/>
      <w:r w:rsidRPr="00145202">
        <w:rPr>
          <w:rStyle w:val="Heading3Char"/>
        </w:rPr>
        <w:t>10.1</w:t>
      </w:r>
      <w:r w:rsidRPr="00145202">
        <w:rPr>
          <w:rStyle w:val="Heading3Char"/>
        </w:rPr>
        <w:tab/>
        <w:t>INDEMNITY</w:t>
      </w:r>
      <w:bookmarkEnd w:id="178"/>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lastRenderedPageBreak/>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79" w:name="_Toc22721277"/>
      <w:r w:rsidRPr="00145202">
        <w:rPr>
          <w:rStyle w:val="Heading3Char"/>
        </w:rPr>
        <w:t>10.2</w:t>
      </w:r>
      <w:r w:rsidRPr="00145202">
        <w:rPr>
          <w:rStyle w:val="Heading3Char"/>
        </w:rPr>
        <w:tab/>
        <w:t>EXCLUSION</w:t>
      </w:r>
      <w:bookmarkEnd w:id="179"/>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8"/>
      <w:r w:rsidRPr="00145202">
        <w:rPr>
          <w:rStyle w:val="Heading3Char"/>
        </w:rPr>
        <w:t>10.3</w:t>
      </w:r>
      <w:r w:rsidRPr="00145202">
        <w:rPr>
          <w:rStyle w:val="Heading3Char"/>
        </w:rPr>
        <w:tab/>
        <w:t>INDEMNIFIED PERSONS</w:t>
      </w:r>
      <w:bookmarkEnd w:id="180"/>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81" w:name="INDEMNIFIED_PERSON"/>
      <w:bookmarkEnd w:id="181"/>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82" w:name="_Toc22721279"/>
      <w:r w:rsidRPr="00145202">
        <w:rPr>
          <w:rStyle w:val="Heading3Char"/>
        </w:rPr>
        <w:t>10.4</w:t>
      </w:r>
      <w:r w:rsidRPr="00145202">
        <w:rPr>
          <w:rStyle w:val="Heading3Char"/>
        </w:rPr>
        <w:tab/>
        <w:t>E</w:t>
      </w:r>
      <w:r w:rsidR="00232B0C" w:rsidRPr="00145202">
        <w:rPr>
          <w:rStyle w:val="Heading3Char"/>
        </w:rPr>
        <w:t>XTENT OF INDEMNITY</w:t>
      </w:r>
      <w:bookmarkEnd w:id="182"/>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3" w:name="_Toc22721280"/>
      <w:r w:rsidRPr="00145202">
        <w:rPr>
          <w:rStyle w:val="Heading3Char"/>
        </w:rPr>
        <w:t>10.5</w:t>
      </w:r>
      <w:r w:rsidRPr="00145202">
        <w:rPr>
          <w:rStyle w:val="Heading3Char"/>
        </w:rPr>
        <w:tab/>
        <w:t>SUCCESSORS, ETC</w:t>
      </w:r>
      <w:bookmarkEnd w:id="183"/>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4" w:name="_Toc22721281"/>
      <w:r w:rsidRPr="00553778">
        <w:t xml:space="preserve">ARTICLE </w:t>
      </w:r>
      <w:r>
        <w:t>1</w:t>
      </w:r>
      <w:r w:rsidRPr="00553778">
        <w:t>1</w:t>
      </w:r>
      <w:bookmarkEnd w:id="184"/>
      <w:r w:rsidRPr="00553778">
        <w:fldChar w:fldCharType="begin"/>
      </w:r>
      <w:r w:rsidRPr="00553778">
        <w:instrText>tc  \l 1 "</w:instrText>
      </w:r>
      <w:r w:rsidRPr="00553778">
        <w:tab/>
        <w:instrText>ARTICLE 613"</w:instrText>
      </w:r>
      <w:r w:rsidRPr="00553778">
        <w:fldChar w:fldCharType="end"/>
      </w:r>
      <w:bookmarkStart w:id="185" w:name="ARTICLE_614"/>
      <w:bookmarkEnd w:id="185"/>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6" w:name="_Toc1923045"/>
      <w:bookmarkStart w:id="187" w:name="_Toc22721282"/>
      <w:r w:rsidRPr="00553778">
        <w:t>PARLIAMENTARY AUTHORITY</w:t>
      </w:r>
      <w:bookmarkEnd w:id="186"/>
      <w:bookmarkEnd w:id="187"/>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88" w:name="_Toc22721283"/>
      <w:r w:rsidR="00145202" w:rsidRPr="00145202">
        <w:rPr>
          <w:rStyle w:val="Heading3Char"/>
        </w:rPr>
        <w:t>11.1</w:t>
      </w:r>
      <w:r w:rsidR="00145202" w:rsidRPr="00145202">
        <w:rPr>
          <w:rStyle w:val="Heading3Char"/>
        </w:rPr>
        <w:tab/>
      </w:r>
      <w:r w:rsidRPr="00145202">
        <w:rPr>
          <w:rStyle w:val="Heading3Char"/>
        </w:rPr>
        <w:t>ROBERT’S RULES</w:t>
      </w:r>
      <w:bookmarkEnd w:id="188"/>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9" w:name="_Toc22721284"/>
      <w:r w:rsidRPr="00553778">
        <w:t xml:space="preserve">ARTICLE </w:t>
      </w:r>
      <w:r>
        <w:t>1</w:t>
      </w:r>
      <w:r w:rsidRPr="00553778">
        <w:t>2</w:t>
      </w:r>
      <w:bookmarkEnd w:id="189"/>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0" w:name="_Toc1923046"/>
      <w:bookmarkStart w:id="191" w:name="_Toc22721285"/>
      <w:r w:rsidRPr="00553778">
        <w:t>MISCELLANEOUS</w:t>
      </w:r>
      <w:bookmarkEnd w:id="190"/>
      <w:bookmarkEnd w:id="191"/>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2" w:name="_Toc22721286"/>
      <w:r w:rsidRPr="00145202">
        <w:rPr>
          <w:rStyle w:val="Heading3Char"/>
        </w:rPr>
        <w:t>12.1</w:t>
      </w:r>
      <w:r w:rsidRPr="00145202">
        <w:rPr>
          <w:rStyle w:val="Heading3Char"/>
        </w:rPr>
        <w:tab/>
        <w:t>EFFECT OF STATE LAW CHANGES (SEVERABILITY)</w:t>
      </w:r>
      <w:bookmarkEnd w:id="192"/>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3" w:name="_Toc22721287"/>
      <w:r w:rsidRPr="00145202">
        <w:rPr>
          <w:rStyle w:val="Heading3Char"/>
        </w:rPr>
        <w:t>12.2</w:t>
      </w:r>
      <w:r w:rsidRPr="00145202">
        <w:rPr>
          <w:rStyle w:val="Heading3Char"/>
        </w:rPr>
        <w:tab/>
        <w:t>FISCAL YEAR</w:t>
      </w:r>
      <w:bookmarkEnd w:id="193"/>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8"/>
      <w:r w:rsidRPr="00145202">
        <w:rPr>
          <w:rStyle w:val="Heading3Char"/>
        </w:rPr>
        <w:t>12.3</w:t>
      </w:r>
      <w:r w:rsidRPr="00145202">
        <w:rPr>
          <w:rStyle w:val="Heading3Char"/>
        </w:rPr>
        <w:tab/>
        <w:t>TAX STATUS; INTERPRETATION OF BYLAWS</w:t>
      </w:r>
      <w:bookmarkEnd w:id="194"/>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95" w:name="ROC"/>
      <w:bookmarkEnd w:id="195"/>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w:t>
      </w:r>
      <w:r w:rsidRPr="00553778">
        <w:lastRenderedPageBreak/>
        <w:t>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96" w:name="_Toc22721289"/>
      <w:r w:rsidRPr="00553778">
        <w:rPr>
          <w:spacing w:val="-2"/>
        </w:rPr>
        <w:t>A</w:t>
      </w:r>
      <w:r w:rsidRPr="00553778">
        <w:t xml:space="preserve">RTICLE </w:t>
      </w:r>
      <w:r>
        <w:t>1</w:t>
      </w:r>
      <w:r w:rsidRPr="00553778">
        <w:t>3</w:t>
      </w:r>
      <w:bookmarkEnd w:id="196"/>
      <w:r w:rsidRPr="00553778">
        <w:fldChar w:fldCharType="begin"/>
      </w:r>
      <w:r w:rsidRPr="00553778">
        <w:instrText>tc  \l 1 "</w:instrText>
      </w:r>
      <w:r w:rsidRPr="00553778">
        <w:tab/>
        <w:instrText>ARTICLE 610"</w:instrText>
      </w:r>
      <w:r w:rsidRPr="00553778">
        <w:fldChar w:fldCharType="end"/>
      </w:r>
      <w:bookmarkStart w:id="197" w:name="ARTICLE612"/>
      <w:bookmarkEnd w:id="197"/>
    </w:p>
    <w:p w14:paraId="25D877D0" w14:textId="7082DE58" w:rsidR="00871AF6" w:rsidRDefault="004C05D4" w:rsidP="00145202">
      <w:pPr>
        <w:pStyle w:val="Heading2"/>
      </w:pPr>
      <w:bookmarkStart w:id="198" w:name="_Toc1923047"/>
      <w:bookmarkStart w:id="199" w:name="_Toc22721290"/>
      <w:r w:rsidRPr="00074EED">
        <w:t>[Intentionally Deleted]</w:t>
      </w:r>
      <w:bookmarkEnd w:id="198"/>
      <w:bookmarkEnd w:id="199"/>
    </w:p>
    <w:p w14:paraId="716774B9" w14:textId="45F965CD" w:rsidR="00232B0C" w:rsidRPr="00553778" w:rsidRDefault="00232B0C" w:rsidP="000020A3">
      <w:pPr>
        <w:pStyle w:val="Heading1"/>
      </w:pPr>
      <w:bookmarkStart w:id="200" w:name="BORINTENT"/>
      <w:bookmarkStart w:id="201" w:name="a612DEFINITIONS"/>
      <w:bookmarkStart w:id="202" w:name="BOR"/>
      <w:bookmarkStart w:id="203" w:name="_Toc22721291"/>
      <w:bookmarkEnd w:id="200"/>
      <w:bookmarkEnd w:id="201"/>
      <w:bookmarkEnd w:id="202"/>
      <w:r w:rsidRPr="00553778">
        <w:t xml:space="preserve">ARTICLE </w:t>
      </w:r>
      <w:r>
        <w:t>1</w:t>
      </w:r>
      <w:r w:rsidRPr="00553778">
        <w:t>4</w:t>
      </w:r>
      <w:bookmarkEnd w:id="203"/>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4" w:name="_Toc1923048"/>
      <w:bookmarkStart w:id="205" w:name="_Toc22721292"/>
      <w:r w:rsidRPr="00553778">
        <w:t>CONVENTIONS AND DEFINITIONS</w:t>
      </w:r>
      <w:bookmarkEnd w:id="204"/>
      <w:bookmarkEnd w:id="205"/>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6" w:name="_Toc22721293"/>
      <w:r w:rsidRPr="00145202">
        <w:rPr>
          <w:rStyle w:val="Heading3Char"/>
        </w:rPr>
        <w:t>14.1</w:t>
      </w:r>
      <w:r w:rsidRPr="00145202">
        <w:rPr>
          <w:rStyle w:val="Heading3Char"/>
        </w:rPr>
        <w:tab/>
        <w:t>CONVENTIONS</w:t>
      </w:r>
      <w:bookmarkEnd w:id="206"/>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07" w:name="NOTICE_DEEMED"/>
      <w:bookmarkEnd w:id="207"/>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8" w:name="_Toc22721294"/>
      <w:r w:rsidRPr="00145202">
        <w:rPr>
          <w:rStyle w:val="Heading3Char"/>
        </w:rPr>
        <w:t>14.2</w:t>
      </w:r>
      <w:r w:rsidRPr="00145202">
        <w:rPr>
          <w:rStyle w:val="Heading3Char"/>
        </w:rPr>
        <w:tab/>
        <w:t>DEFINITIONS</w:t>
      </w:r>
      <w:bookmarkEnd w:id="208"/>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09" w:name="DEFINITIONS"/>
      <w:bookmarkEnd w:id="209"/>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lastRenderedPageBreak/>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0"/>
      <w:footerReference w:type="default" r:id="rId11"/>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3D46B" w14:textId="77777777" w:rsidR="0059184F" w:rsidRDefault="0059184F" w:rsidP="00ED2E78"/>
  </w:endnote>
  <w:endnote w:type="continuationSeparator" w:id="0">
    <w:p w14:paraId="1990D87D" w14:textId="77777777" w:rsidR="0059184F" w:rsidRDefault="0059184F" w:rsidP="00ED2E78">
      <w:r>
        <w:t xml:space="preserve"> </w:t>
      </w:r>
    </w:p>
  </w:endnote>
  <w:endnote w:type="continuationNotice" w:id="1">
    <w:p w14:paraId="4AAF1DAC" w14:textId="77777777" w:rsidR="0059184F" w:rsidRDefault="0059184F"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22076" w14:textId="5E25BAB2" w:rsidR="00177F7F" w:rsidRDefault="00177F7F"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7D0DADE" w:rsidR="00177F7F" w:rsidRDefault="00177F7F" w:rsidP="00215D68">
                          <w:pPr>
                            <w:jc w:val="center"/>
                          </w:pPr>
                          <w:r>
                            <w:fldChar w:fldCharType="begin"/>
                          </w:r>
                          <w:r>
                            <w:instrText>date \@ "MMMM d, yyyy"</w:instrText>
                          </w:r>
                          <w:r>
                            <w:fldChar w:fldCharType="separate"/>
                          </w:r>
                          <w:r w:rsidR="006A6BC7">
                            <w:rPr>
                              <w:noProof/>
                            </w:rPr>
                            <w:t>May 1, 20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BA625"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" o:allowincell="f" filled="f" stroked="f" strokeweight="0">
              <v:textbox inset="0,0,0,0">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7D0DADE" w:rsidR="00177F7F" w:rsidRDefault="00177F7F" w:rsidP="00215D68">
                    <w:pPr>
                      <w:jc w:val="center"/>
                    </w:pPr>
                    <w:r>
                      <w:fldChar w:fldCharType="begin"/>
                    </w:r>
                    <w:r>
                      <w:instrText>date \@ "MMMM d, yyyy"</w:instrText>
                    </w:r>
                    <w:r>
                      <w:fldChar w:fldCharType="separate"/>
                    </w:r>
                    <w:r w:rsidR="006A6BC7">
                      <w:rPr>
                        <w:noProof/>
                      </w:rPr>
                      <w:t>May 1, 2023</w:t>
                    </w:r>
                    <w: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31C3826" w:rsidR="00177F7F" w:rsidRDefault="00177F7F" w:rsidP="0034316B">
                          <w:pPr>
                            <w:jc w:val="center"/>
                          </w:pPr>
                          <w:r>
                            <w:fldChar w:fldCharType="begin"/>
                          </w:r>
                          <w:r>
                            <w:instrText>date \@ "MMMM d, yyyy"</w:instrText>
                          </w:r>
                          <w:r>
                            <w:fldChar w:fldCharType="separate"/>
                          </w:r>
                          <w:r w:rsidR="006A6BC7">
                            <w:rPr>
                              <w:noProof/>
                            </w:rPr>
                            <w:t>May 1, 20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631C3826" w:rsidR="00177F7F" w:rsidRDefault="00177F7F" w:rsidP="0034316B">
                    <w:pPr>
                      <w:jc w:val="center"/>
                    </w:pPr>
                    <w:r>
                      <w:fldChar w:fldCharType="begin"/>
                    </w:r>
                    <w:r>
                      <w:instrText>date \@ "MMMM d, yyyy"</w:instrText>
                    </w:r>
                    <w:r>
                      <w:fldChar w:fldCharType="separate"/>
                    </w:r>
                    <w:r w:rsidR="006A6BC7">
                      <w:rPr>
                        <w:noProof/>
                      </w:rPr>
                      <w:t>May 1, 2023</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6F8E4" w14:textId="77777777" w:rsidR="0059184F" w:rsidRDefault="0059184F" w:rsidP="00ED2E78">
      <w:r>
        <w:separator/>
      </w:r>
    </w:p>
  </w:footnote>
  <w:footnote w:type="continuationSeparator" w:id="0">
    <w:p w14:paraId="5C80FE3C" w14:textId="77777777" w:rsidR="0059184F" w:rsidRDefault="0059184F"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7777777" w:rsidR="00177F7F" w:rsidRDefault="00177F7F" w:rsidP="00ED2E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989941544">
    <w:abstractNumId w:val="11"/>
  </w:num>
  <w:num w:numId="2" w16cid:durableId="1547065875">
    <w:abstractNumId w:val="30"/>
  </w:num>
  <w:num w:numId="3" w16cid:durableId="1293362774">
    <w:abstractNumId w:val="23"/>
  </w:num>
  <w:num w:numId="4" w16cid:durableId="1706635328">
    <w:abstractNumId w:val="29"/>
  </w:num>
  <w:num w:numId="5" w16cid:durableId="364643397">
    <w:abstractNumId w:val="28"/>
  </w:num>
  <w:num w:numId="6" w16cid:durableId="654072456">
    <w:abstractNumId w:val="25"/>
  </w:num>
  <w:num w:numId="7" w16cid:durableId="741222367">
    <w:abstractNumId w:val="26"/>
  </w:num>
  <w:num w:numId="8" w16cid:durableId="314186752">
    <w:abstractNumId w:val="19"/>
  </w:num>
  <w:num w:numId="9" w16cid:durableId="816458846">
    <w:abstractNumId w:val="15"/>
  </w:num>
  <w:num w:numId="10" w16cid:durableId="494342155">
    <w:abstractNumId w:val="27"/>
  </w:num>
  <w:num w:numId="11" w16cid:durableId="1694768772">
    <w:abstractNumId w:val="17"/>
  </w:num>
  <w:num w:numId="12" w16cid:durableId="1481311026">
    <w:abstractNumId w:val="21"/>
  </w:num>
  <w:num w:numId="13" w16cid:durableId="1467433880">
    <w:abstractNumId w:val="18"/>
  </w:num>
  <w:num w:numId="14" w16cid:durableId="2115174883">
    <w:abstractNumId w:val="16"/>
  </w:num>
  <w:num w:numId="15" w16cid:durableId="319046711">
    <w:abstractNumId w:val="24"/>
  </w:num>
  <w:num w:numId="16" w16cid:durableId="2083985978">
    <w:abstractNumId w:val="14"/>
  </w:num>
  <w:num w:numId="17" w16cid:durableId="356930534">
    <w:abstractNumId w:val="9"/>
  </w:num>
  <w:num w:numId="18" w16cid:durableId="1845852796">
    <w:abstractNumId w:val="7"/>
  </w:num>
  <w:num w:numId="19" w16cid:durableId="738136427">
    <w:abstractNumId w:val="6"/>
  </w:num>
  <w:num w:numId="20" w16cid:durableId="1732070318">
    <w:abstractNumId w:val="5"/>
  </w:num>
  <w:num w:numId="21" w16cid:durableId="648175749">
    <w:abstractNumId w:val="4"/>
  </w:num>
  <w:num w:numId="22" w16cid:durableId="56367275">
    <w:abstractNumId w:val="8"/>
  </w:num>
  <w:num w:numId="23" w16cid:durableId="1827552232">
    <w:abstractNumId w:val="3"/>
  </w:num>
  <w:num w:numId="24" w16cid:durableId="553346446">
    <w:abstractNumId w:val="2"/>
  </w:num>
  <w:num w:numId="25" w16cid:durableId="1855344595">
    <w:abstractNumId w:val="1"/>
  </w:num>
  <w:num w:numId="26" w16cid:durableId="316031964">
    <w:abstractNumId w:val="0"/>
  </w:num>
  <w:num w:numId="27" w16cid:durableId="86656236">
    <w:abstractNumId w:val="13"/>
  </w:num>
  <w:num w:numId="28" w16cid:durableId="1518735746">
    <w:abstractNumId w:val="20"/>
  </w:num>
  <w:num w:numId="29" w16cid:durableId="1155418448">
    <w:abstractNumId w:val="12"/>
  </w:num>
  <w:num w:numId="30" w16cid:durableId="1939559551">
    <w:abstractNumId w:val="22"/>
  </w:num>
  <w:num w:numId="31" w16cid:durableId="214041367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474AD"/>
    <w:rsid w:val="000508C6"/>
    <w:rsid w:val="000518F1"/>
    <w:rsid w:val="000544E7"/>
    <w:rsid w:val="00055A1B"/>
    <w:rsid w:val="00055B66"/>
    <w:rsid w:val="00057618"/>
    <w:rsid w:val="00061B89"/>
    <w:rsid w:val="0006203F"/>
    <w:rsid w:val="00062D1A"/>
    <w:rsid w:val="000651E4"/>
    <w:rsid w:val="000667F0"/>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891"/>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4B02"/>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1196"/>
    <w:rsid w:val="002321FE"/>
    <w:rsid w:val="00232B0C"/>
    <w:rsid w:val="00232ECF"/>
    <w:rsid w:val="0023351A"/>
    <w:rsid w:val="00235DBC"/>
    <w:rsid w:val="002363EF"/>
    <w:rsid w:val="0023694F"/>
    <w:rsid w:val="002402EF"/>
    <w:rsid w:val="00240D01"/>
    <w:rsid w:val="00240F1F"/>
    <w:rsid w:val="0024534F"/>
    <w:rsid w:val="00250BA0"/>
    <w:rsid w:val="002519A0"/>
    <w:rsid w:val="00251EBF"/>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3CA7"/>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0A56"/>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A7CCE"/>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120C"/>
    <w:rsid w:val="003D39EC"/>
    <w:rsid w:val="003D542A"/>
    <w:rsid w:val="003D5B69"/>
    <w:rsid w:val="003D6114"/>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89"/>
    <w:rsid w:val="003F60D3"/>
    <w:rsid w:val="003F711D"/>
    <w:rsid w:val="0040252C"/>
    <w:rsid w:val="00402B8A"/>
    <w:rsid w:val="0040419A"/>
    <w:rsid w:val="004053A7"/>
    <w:rsid w:val="004123D8"/>
    <w:rsid w:val="00412A73"/>
    <w:rsid w:val="00414CBB"/>
    <w:rsid w:val="00416561"/>
    <w:rsid w:val="004168CC"/>
    <w:rsid w:val="00417D18"/>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61ED"/>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5EF8"/>
    <w:rsid w:val="004E6159"/>
    <w:rsid w:val="004E7713"/>
    <w:rsid w:val="004F2FDF"/>
    <w:rsid w:val="004F57A6"/>
    <w:rsid w:val="004F706B"/>
    <w:rsid w:val="004F71DD"/>
    <w:rsid w:val="004F7865"/>
    <w:rsid w:val="004F7BB7"/>
    <w:rsid w:val="004F7D1C"/>
    <w:rsid w:val="004F7E89"/>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1C0"/>
    <w:rsid w:val="00552533"/>
    <w:rsid w:val="005529A8"/>
    <w:rsid w:val="00553778"/>
    <w:rsid w:val="005556A1"/>
    <w:rsid w:val="005562C6"/>
    <w:rsid w:val="0055704A"/>
    <w:rsid w:val="005579B2"/>
    <w:rsid w:val="00561F36"/>
    <w:rsid w:val="00567401"/>
    <w:rsid w:val="00571271"/>
    <w:rsid w:val="00571E71"/>
    <w:rsid w:val="0057231C"/>
    <w:rsid w:val="00573A0E"/>
    <w:rsid w:val="00575C4D"/>
    <w:rsid w:val="00575DEC"/>
    <w:rsid w:val="00577FC8"/>
    <w:rsid w:val="00582C67"/>
    <w:rsid w:val="00582F93"/>
    <w:rsid w:val="00583202"/>
    <w:rsid w:val="00583C4E"/>
    <w:rsid w:val="00584CCC"/>
    <w:rsid w:val="00584F80"/>
    <w:rsid w:val="0058585A"/>
    <w:rsid w:val="00585982"/>
    <w:rsid w:val="0059184F"/>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368"/>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878"/>
    <w:rsid w:val="00614DA0"/>
    <w:rsid w:val="00616763"/>
    <w:rsid w:val="00620082"/>
    <w:rsid w:val="006211E0"/>
    <w:rsid w:val="006215FF"/>
    <w:rsid w:val="0062344A"/>
    <w:rsid w:val="0062465F"/>
    <w:rsid w:val="006264C7"/>
    <w:rsid w:val="006318C3"/>
    <w:rsid w:val="00632EB0"/>
    <w:rsid w:val="0063627F"/>
    <w:rsid w:val="00636AEA"/>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4B47"/>
    <w:rsid w:val="006866A7"/>
    <w:rsid w:val="00686EB2"/>
    <w:rsid w:val="00687589"/>
    <w:rsid w:val="00691574"/>
    <w:rsid w:val="006921C8"/>
    <w:rsid w:val="00693725"/>
    <w:rsid w:val="00694247"/>
    <w:rsid w:val="006A0302"/>
    <w:rsid w:val="006A25B2"/>
    <w:rsid w:val="006A455B"/>
    <w:rsid w:val="006A4BA7"/>
    <w:rsid w:val="006A644A"/>
    <w:rsid w:val="006A6BC7"/>
    <w:rsid w:val="006B187F"/>
    <w:rsid w:val="006B2980"/>
    <w:rsid w:val="006B31D3"/>
    <w:rsid w:val="006B4842"/>
    <w:rsid w:val="006B6B0B"/>
    <w:rsid w:val="006C0903"/>
    <w:rsid w:val="006C1B3E"/>
    <w:rsid w:val="006C3C50"/>
    <w:rsid w:val="006C476B"/>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1F80"/>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991"/>
    <w:rsid w:val="00737F22"/>
    <w:rsid w:val="00740BF3"/>
    <w:rsid w:val="00740EAE"/>
    <w:rsid w:val="00741AE7"/>
    <w:rsid w:val="007423B9"/>
    <w:rsid w:val="00743BC7"/>
    <w:rsid w:val="0074568B"/>
    <w:rsid w:val="007467C9"/>
    <w:rsid w:val="007471E0"/>
    <w:rsid w:val="0074765B"/>
    <w:rsid w:val="00750A38"/>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445E"/>
    <w:rsid w:val="00795439"/>
    <w:rsid w:val="007959E2"/>
    <w:rsid w:val="00795AF6"/>
    <w:rsid w:val="00796159"/>
    <w:rsid w:val="007961A2"/>
    <w:rsid w:val="007961C5"/>
    <w:rsid w:val="007974AC"/>
    <w:rsid w:val="007A0DF3"/>
    <w:rsid w:val="007A4472"/>
    <w:rsid w:val="007A53DD"/>
    <w:rsid w:val="007A6138"/>
    <w:rsid w:val="007A6FA1"/>
    <w:rsid w:val="007A7B32"/>
    <w:rsid w:val="007B0F88"/>
    <w:rsid w:val="007B1908"/>
    <w:rsid w:val="007B2B01"/>
    <w:rsid w:val="007B5786"/>
    <w:rsid w:val="007B6500"/>
    <w:rsid w:val="007B7200"/>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2A57"/>
    <w:rsid w:val="007E3F90"/>
    <w:rsid w:val="007E46AF"/>
    <w:rsid w:val="007E489B"/>
    <w:rsid w:val="007E5D01"/>
    <w:rsid w:val="007F0467"/>
    <w:rsid w:val="007F09F4"/>
    <w:rsid w:val="007F375A"/>
    <w:rsid w:val="007F3E30"/>
    <w:rsid w:val="007F4B6E"/>
    <w:rsid w:val="007F56A7"/>
    <w:rsid w:val="007F61DD"/>
    <w:rsid w:val="00801194"/>
    <w:rsid w:val="00804457"/>
    <w:rsid w:val="00804681"/>
    <w:rsid w:val="00804945"/>
    <w:rsid w:val="008060DA"/>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308"/>
    <w:rsid w:val="008A6559"/>
    <w:rsid w:val="008B1C8E"/>
    <w:rsid w:val="008B1FE3"/>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E7CC8"/>
    <w:rsid w:val="008F0EB6"/>
    <w:rsid w:val="008F31CF"/>
    <w:rsid w:val="008F4860"/>
    <w:rsid w:val="008F57B5"/>
    <w:rsid w:val="008F5E3C"/>
    <w:rsid w:val="008F6F15"/>
    <w:rsid w:val="0090216C"/>
    <w:rsid w:val="00903958"/>
    <w:rsid w:val="00904D55"/>
    <w:rsid w:val="00906371"/>
    <w:rsid w:val="00906AB0"/>
    <w:rsid w:val="00907589"/>
    <w:rsid w:val="009120B6"/>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0E1"/>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4CE8"/>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5039"/>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533D"/>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1390"/>
    <w:rsid w:val="00AD231E"/>
    <w:rsid w:val="00AD32A5"/>
    <w:rsid w:val="00AD755A"/>
    <w:rsid w:val="00AE0CC4"/>
    <w:rsid w:val="00AE0D1C"/>
    <w:rsid w:val="00AE0FD1"/>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2CF7"/>
    <w:rsid w:val="00B036ED"/>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945BC"/>
    <w:rsid w:val="00BA03BE"/>
    <w:rsid w:val="00BA0714"/>
    <w:rsid w:val="00BA0B78"/>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3E6D"/>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6A7D"/>
    <w:rsid w:val="00BE702A"/>
    <w:rsid w:val="00BF0B6F"/>
    <w:rsid w:val="00BF12FE"/>
    <w:rsid w:val="00BF1927"/>
    <w:rsid w:val="00BF7A4C"/>
    <w:rsid w:val="00C03B1D"/>
    <w:rsid w:val="00C07970"/>
    <w:rsid w:val="00C123BE"/>
    <w:rsid w:val="00C13BB7"/>
    <w:rsid w:val="00C14386"/>
    <w:rsid w:val="00C160F3"/>
    <w:rsid w:val="00C2055B"/>
    <w:rsid w:val="00C222C0"/>
    <w:rsid w:val="00C22C56"/>
    <w:rsid w:val="00C22D78"/>
    <w:rsid w:val="00C2475A"/>
    <w:rsid w:val="00C24789"/>
    <w:rsid w:val="00C24CED"/>
    <w:rsid w:val="00C27210"/>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3D98"/>
    <w:rsid w:val="00C74CF6"/>
    <w:rsid w:val="00C75CD7"/>
    <w:rsid w:val="00C77571"/>
    <w:rsid w:val="00C777FA"/>
    <w:rsid w:val="00C81059"/>
    <w:rsid w:val="00C921B2"/>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2287"/>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64E39"/>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7BB"/>
    <w:rsid w:val="00DC0C75"/>
    <w:rsid w:val="00DC4629"/>
    <w:rsid w:val="00DC5382"/>
    <w:rsid w:val="00DD07BC"/>
    <w:rsid w:val="00DD0B03"/>
    <w:rsid w:val="00DD0C22"/>
    <w:rsid w:val="00DD11F1"/>
    <w:rsid w:val="00DD1F70"/>
    <w:rsid w:val="00DD253B"/>
    <w:rsid w:val="00DD2F40"/>
    <w:rsid w:val="00DD2FC1"/>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6CA"/>
    <w:rsid w:val="00E449ED"/>
    <w:rsid w:val="00E44F1D"/>
    <w:rsid w:val="00E4577C"/>
    <w:rsid w:val="00E45DCD"/>
    <w:rsid w:val="00E45FE1"/>
    <w:rsid w:val="00E47CC1"/>
    <w:rsid w:val="00E50CB3"/>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679E4"/>
    <w:rsid w:val="00E67A36"/>
    <w:rsid w:val="00E72167"/>
    <w:rsid w:val="00E73E0B"/>
    <w:rsid w:val="00E751CE"/>
    <w:rsid w:val="00E76D36"/>
    <w:rsid w:val="00E77271"/>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E64CC"/>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34E8"/>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6EA7"/>
    <w:rsid w:val="00F87B0E"/>
    <w:rsid w:val="00F90031"/>
    <w:rsid w:val="00F9049E"/>
    <w:rsid w:val="00F91E03"/>
    <w:rsid w:val="00F92161"/>
    <w:rsid w:val="00F94FCF"/>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2D00"/>
    <w:rsid w:val="00FE5B6E"/>
    <w:rsid w:val="00FE5FDC"/>
    <w:rsid w:val="00FE6B5D"/>
    <w:rsid w:val="00FE77E4"/>
    <w:rsid w:val="00FF09BD"/>
    <w:rsid w:val="00FF2D90"/>
    <w:rsid w:val="00FF530C"/>
    <w:rsid w:val="00FF6961"/>
    <w:rsid w:val="00FF6BED"/>
    <w:rsid w:val="00FF7221"/>
    <w:rsid w:val="00FF74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397</Words>
  <Characters>71418</Characters>
  <Application>Microsoft Office Word</Application>
  <DocSecurity>0</DocSecurity>
  <Lines>595</Lines>
  <Paragraphs>165</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26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2</cp:revision>
  <cp:lastPrinted>2021-10-30T22:06:00Z</cp:lastPrinted>
  <dcterms:created xsi:type="dcterms:W3CDTF">2023-05-01T15:26:00Z</dcterms:created>
  <dcterms:modified xsi:type="dcterms:W3CDTF">2023-05-0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